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565F4" w14:textId="29DD51DA" w:rsidR="00B27EF3" w:rsidRPr="000D1924" w:rsidRDefault="00B27EF3" w:rsidP="00A55F7D">
      <w:pPr>
        <w:spacing w:after="0" w:line="269" w:lineRule="auto"/>
        <w:ind w:left="0" w:firstLine="0"/>
        <w:rPr>
          <w:lang w:val="es-US"/>
        </w:rPr>
      </w:pPr>
      <w:r>
        <w:rPr>
          <w:lang w:val="es-US"/>
        </w:rPr>
        <w:t xml:space="preserve">El siguiente Plan se desarrolló en colaboración entre el Proveedor, el Participante, el Consejero de VR y el Empleador: </w:t>
      </w:r>
    </w:p>
    <w:p w14:paraId="0140D2C8" w14:textId="77777777" w:rsidR="00934468" w:rsidRPr="000D1924" w:rsidRDefault="00934468" w:rsidP="00A55F7D">
      <w:pPr>
        <w:spacing w:after="0" w:line="269" w:lineRule="auto"/>
        <w:ind w:left="0" w:firstLine="0"/>
        <w:rPr>
          <w:color w:val="auto"/>
          <w:sz w:val="16"/>
          <w:szCs w:val="16"/>
          <w:lang w:val="es-US"/>
        </w:rPr>
      </w:pPr>
    </w:p>
    <w:tbl>
      <w:tblPr>
        <w:tblStyle w:val="TableGrid1"/>
        <w:tblW w:w="10869" w:type="dxa"/>
        <w:tblInd w:w="106" w:type="dxa"/>
        <w:tblCellMar>
          <w:top w:w="156" w:type="dxa"/>
          <w:left w:w="108" w:type="dxa"/>
          <w:bottom w:w="53" w:type="dxa"/>
          <w:right w:w="115" w:type="dxa"/>
        </w:tblCellMar>
        <w:tblLook w:val="04A0" w:firstRow="1" w:lastRow="0" w:firstColumn="1" w:lastColumn="0" w:noHBand="0" w:noVBand="1"/>
        <w:tblCaption w:val="Table to include sections to fill in for name of student, vr id number, referral date and provider referral acceptance date. "/>
      </w:tblPr>
      <w:tblGrid>
        <w:gridCol w:w="5289"/>
        <w:gridCol w:w="5580"/>
      </w:tblGrid>
      <w:tr w:rsidR="00934468" w:rsidRPr="000D1924" w14:paraId="74E2C1B4" w14:textId="77777777" w:rsidTr="4FE26B81">
        <w:trPr>
          <w:trHeight w:val="78"/>
          <w:tblHeader/>
        </w:trPr>
        <w:tc>
          <w:tcPr>
            <w:tcW w:w="10869" w:type="dxa"/>
            <w:gridSpan w:val="2"/>
            <w:tcBorders>
              <w:bottom w:val="single" w:sz="4" w:space="0" w:color="auto"/>
            </w:tcBorders>
            <w:vAlign w:val="bottom"/>
          </w:tcPr>
          <w:p w14:paraId="6E23F7B5" w14:textId="4478A6AA" w:rsidR="00934468" w:rsidRPr="000D1924" w:rsidRDefault="00934468" w:rsidP="482E475B">
            <w:pPr>
              <w:spacing w:after="0" w:line="259" w:lineRule="auto"/>
              <w:ind w:left="0" w:firstLine="0"/>
              <w:jc w:val="left"/>
              <w:rPr>
                <w:b/>
                <w:bCs/>
                <w:color w:val="1F3864" w:themeColor="accent5" w:themeShade="80"/>
                <w:sz w:val="20"/>
                <w:szCs w:val="20"/>
                <w:lang w:val="es-US"/>
              </w:rPr>
            </w:pPr>
            <w:r>
              <w:rPr>
                <w:b/>
                <w:bCs/>
                <w:color w:val="1F3864" w:themeColor="accent5" w:themeShade="80"/>
                <w:sz w:val="20"/>
                <w:szCs w:val="20"/>
                <w:lang w:val="es-US"/>
              </w:rPr>
              <w:t xml:space="preserve">Tabla que incluye secciones para llenar con el nombre del estudiante, el número de ID de VR, la fecha de derivación y la fecha de aceptación de la derivación por parte del Proveedor. </w:t>
            </w:r>
          </w:p>
        </w:tc>
      </w:tr>
      <w:tr w:rsidR="00B27EF3" w:rsidRPr="000D1924" w14:paraId="33CA1004" w14:textId="77777777" w:rsidTr="4FE26B81">
        <w:trPr>
          <w:trHeight w:val="464"/>
        </w:trPr>
        <w:tc>
          <w:tcPr>
            <w:tcW w:w="5289" w:type="dxa"/>
            <w:tcBorders>
              <w:top w:val="single" w:sz="4" w:space="0" w:color="auto"/>
              <w:left w:val="single" w:sz="4" w:space="0" w:color="000000" w:themeColor="text1"/>
              <w:bottom w:val="single" w:sz="4" w:space="0" w:color="000000" w:themeColor="text1"/>
              <w:right w:val="single" w:sz="4" w:space="0" w:color="000000" w:themeColor="text1"/>
            </w:tcBorders>
            <w:vAlign w:val="bottom"/>
          </w:tcPr>
          <w:p w14:paraId="28B52094" w14:textId="0DBC746A" w:rsidR="00B27EF3" w:rsidRDefault="00B27EF3" w:rsidP="00DE46B3">
            <w:pPr>
              <w:spacing w:after="0" w:line="259" w:lineRule="auto"/>
              <w:ind w:left="2" w:firstLine="0"/>
              <w:jc w:val="left"/>
            </w:pPr>
            <w:r>
              <w:rPr>
                <w:b/>
                <w:bCs/>
                <w:sz w:val="24"/>
                <w:szCs w:val="24"/>
                <w:lang w:val="es-US"/>
              </w:rPr>
              <w:t xml:space="preserve">Nombre del Participante: </w:t>
            </w:r>
          </w:p>
        </w:tc>
        <w:tc>
          <w:tcPr>
            <w:tcW w:w="5580" w:type="dxa"/>
            <w:tcBorders>
              <w:top w:val="single" w:sz="4" w:space="0" w:color="auto"/>
              <w:left w:val="single" w:sz="4" w:space="0" w:color="000000" w:themeColor="text1"/>
              <w:bottom w:val="single" w:sz="4" w:space="0" w:color="000000" w:themeColor="text1"/>
              <w:right w:val="single" w:sz="4" w:space="0" w:color="000000" w:themeColor="text1"/>
            </w:tcBorders>
            <w:vAlign w:val="bottom"/>
          </w:tcPr>
          <w:p w14:paraId="47AF8690" w14:textId="058F838F" w:rsidR="00B27EF3" w:rsidRPr="000D1924" w:rsidRDefault="53734F15" w:rsidP="00DE46B3">
            <w:pPr>
              <w:spacing w:after="0" w:line="259" w:lineRule="auto"/>
              <w:ind w:left="0" w:firstLine="0"/>
              <w:jc w:val="left"/>
              <w:rPr>
                <w:lang w:val="es-US"/>
              </w:rPr>
            </w:pPr>
            <w:r>
              <w:rPr>
                <w:b/>
                <w:bCs/>
                <w:sz w:val="24"/>
                <w:szCs w:val="24"/>
                <w:lang w:val="es-US"/>
              </w:rPr>
              <w:t xml:space="preserve">Número de id. del caso: </w:t>
            </w:r>
            <w:sdt>
              <w:sdtPr>
                <w:rPr>
                  <w:sz w:val="24"/>
                  <w:szCs w:val="24"/>
                </w:rPr>
                <w:alias w:val="VR ID Number"/>
                <w:tag w:val="VR ID Number"/>
                <w:id w:val="-1059090696"/>
                <w:placeholder>
                  <w:docPart w:val="DE816435FA7B4E428ED8FC807F4AE423"/>
                </w:placeholder>
                <w:showingPlcHdr/>
                <w:text/>
              </w:sdtPr>
              <w:sdtEndPr/>
              <w:sdtContent/>
            </w:sdt>
          </w:p>
        </w:tc>
      </w:tr>
      <w:tr w:rsidR="00B27EF3" w:rsidRPr="000D1924" w14:paraId="30F87F84" w14:textId="77777777" w:rsidTr="4FE26B81">
        <w:trPr>
          <w:trHeight w:val="419"/>
        </w:trPr>
        <w:tc>
          <w:tcPr>
            <w:tcW w:w="528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D52ACA" w14:textId="29DA7F65" w:rsidR="00B27EF3" w:rsidRPr="000D1924" w:rsidRDefault="00780E70" w:rsidP="00DE46B3">
            <w:pPr>
              <w:spacing w:after="0" w:line="259" w:lineRule="auto"/>
              <w:ind w:left="2" w:firstLine="0"/>
              <w:jc w:val="left"/>
              <w:rPr>
                <w:lang w:val="es-US"/>
              </w:rPr>
            </w:pPr>
            <w:r>
              <w:rPr>
                <w:b/>
                <w:bCs/>
                <w:sz w:val="24"/>
                <w:szCs w:val="24"/>
                <w:lang w:val="es-US"/>
              </w:rPr>
              <w:t>Fecha de inicio de la autorización:</w:t>
            </w:r>
            <w:sdt>
              <w:sdtPr>
                <w:rPr>
                  <w:sz w:val="24"/>
                  <w:szCs w:val="24"/>
                </w:rPr>
                <w:alias w:val="Referral Date"/>
                <w:tag w:val="Referral Date"/>
                <w:id w:val="1862237208"/>
                <w:placeholder>
                  <w:docPart w:val="D7D0134BD0A54277B9352FC2B4D70C69"/>
                </w:placeholder>
                <w:showingPlcHdr/>
                <w:text/>
              </w:sdtPr>
              <w:sdtEndPr/>
              <w:sdtContent/>
            </w:sdt>
          </w:p>
        </w:tc>
        <w:tc>
          <w:tcPr>
            <w:tcW w:w="55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D77035" w14:textId="2AF7F03B" w:rsidR="00B27EF3" w:rsidRPr="000D1924" w:rsidRDefault="00780E70" w:rsidP="00DE46B3">
            <w:pPr>
              <w:spacing w:after="0" w:line="259" w:lineRule="auto"/>
              <w:ind w:left="0" w:firstLine="0"/>
              <w:jc w:val="left"/>
              <w:rPr>
                <w:highlight w:val="yellow"/>
                <w:lang w:val="es-US"/>
              </w:rPr>
            </w:pPr>
            <w:r>
              <w:rPr>
                <w:b/>
                <w:bCs/>
                <w:sz w:val="24"/>
                <w:szCs w:val="24"/>
                <w:lang w:val="es-US"/>
              </w:rPr>
              <w:t>Fecha de emisión de la autorización:</w:t>
            </w:r>
          </w:p>
        </w:tc>
      </w:tr>
    </w:tbl>
    <w:p w14:paraId="3C20B84C" w14:textId="6A644B36" w:rsidR="002545CC" w:rsidRPr="000D1924" w:rsidRDefault="002545CC" w:rsidP="482E475B">
      <w:pPr>
        <w:ind w:left="0" w:firstLine="0"/>
        <w:rPr>
          <w:color w:val="1F3864" w:themeColor="accent5" w:themeShade="80"/>
          <w:lang w:val="es-US"/>
        </w:rPr>
      </w:pPr>
    </w:p>
    <w:tbl>
      <w:tblPr>
        <w:tblStyle w:val="TableGrid1"/>
        <w:tblW w:w="10869" w:type="dxa"/>
        <w:tblInd w:w="106" w:type="dxa"/>
        <w:tblCellMar>
          <w:top w:w="156" w:type="dxa"/>
          <w:left w:w="108" w:type="dxa"/>
          <w:bottom w:w="53" w:type="dxa"/>
          <w:right w:w="115" w:type="dxa"/>
        </w:tblCellMar>
        <w:tblLook w:val="04A0" w:firstRow="1" w:lastRow="0" w:firstColumn="1" w:lastColumn="0" w:noHBand="0" w:noVBand="1"/>
        <w:tblCaption w:val="Table with sections to fill in wble careeer fields to be explored, anticipated areas of skill development, anticipated supports or accommodations required by student, how desired work experiences relates to targeted wble skill development, and prospective business to be pursued for the desired wble "/>
      </w:tblPr>
      <w:tblGrid>
        <w:gridCol w:w="10869"/>
      </w:tblGrid>
      <w:tr w:rsidR="002545CC" w:rsidRPr="000D1924" w14:paraId="0E3D24F5" w14:textId="77777777" w:rsidTr="482E475B">
        <w:trPr>
          <w:trHeight w:val="473"/>
          <w:tblHeader/>
        </w:trPr>
        <w:tc>
          <w:tcPr>
            <w:tcW w:w="10869" w:type="dxa"/>
            <w:tcBorders>
              <w:bottom w:val="single" w:sz="4" w:space="0" w:color="auto"/>
            </w:tcBorders>
          </w:tcPr>
          <w:p w14:paraId="1CCD6234" w14:textId="64D56971" w:rsidR="002545CC" w:rsidRPr="000D1924" w:rsidRDefault="6570C7C1" w:rsidP="482E475B">
            <w:pPr>
              <w:spacing w:after="0" w:line="259" w:lineRule="auto"/>
              <w:ind w:left="2" w:firstLine="0"/>
              <w:jc w:val="left"/>
              <w:rPr>
                <w:b/>
                <w:bCs/>
                <w:color w:val="1F3864" w:themeColor="accent5" w:themeShade="80"/>
                <w:sz w:val="18"/>
                <w:szCs w:val="18"/>
                <w:lang w:val="es-US"/>
              </w:rPr>
            </w:pPr>
            <w:r>
              <w:rPr>
                <w:b/>
                <w:bCs/>
                <w:color w:val="1F3864" w:themeColor="accent5" w:themeShade="80"/>
                <w:sz w:val="18"/>
                <w:szCs w:val="18"/>
                <w:lang w:val="es-US"/>
              </w:rPr>
              <w:t>Tabla que incluye secciones para llenar con el nombre de los ámbitos profesionales de la WBLE</w:t>
            </w:r>
            <w:r w:rsidR="000D1924" w:rsidRPr="004A4669">
              <w:rPr>
                <w:b/>
                <w:bCs/>
                <w:color w:val="1F3864" w:themeColor="accent5" w:themeShade="80"/>
                <w:sz w:val="18"/>
                <w:szCs w:val="18"/>
                <w:lang w:val="es-US"/>
              </w:rPr>
              <w:t>*</w:t>
            </w:r>
            <w:r>
              <w:rPr>
                <w:b/>
                <w:bCs/>
                <w:color w:val="1F3864" w:themeColor="accent5" w:themeShade="80"/>
                <w:sz w:val="18"/>
                <w:szCs w:val="18"/>
                <w:lang w:val="es-US"/>
              </w:rPr>
              <w:t xml:space="preserve"> a explorar, áreas previstas de desarrollo de habilidades, apoyos previstos o adaptaciones requeridas por el estudiante, cómo se relaciona la experiencia laboral deseada con el desarrollo de habilidades a las que se apunta con la WBLE y posibles empresas a las que se puede apuntar para solicitar la WBLE deseada.</w:t>
            </w:r>
          </w:p>
        </w:tc>
      </w:tr>
      <w:tr w:rsidR="00B27EF3" w:rsidRPr="000D1924" w14:paraId="37A14098" w14:textId="77777777" w:rsidTr="482E475B">
        <w:trPr>
          <w:trHeight w:val="770"/>
        </w:trPr>
        <w:tc>
          <w:tcPr>
            <w:tcW w:w="10869" w:type="dxa"/>
            <w:tcBorders>
              <w:top w:val="single" w:sz="4" w:space="0" w:color="auto"/>
              <w:left w:val="single" w:sz="4" w:space="0" w:color="000000" w:themeColor="text1"/>
              <w:bottom w:val="single" w:sz="4" w:space="0" w:color="000000" w:themeColor="text1"/>
              <w:right w:val="single" w:sz="4" w:space="0" w:color="000000" w:themeColor="text1"/>
            </w:tcBorders>
          </w:tcPr>
          <w:p w14:paraId="74F05244" w14:textId="6CF438D0" w:rsidR="00B27EF3" w:rsidRPr="000D1924" w:rsidRDefault="00B27EF3" w:rsidP="003C585E">
            <w:pPr>
              <w:spacing w:after="0" w:line="259" w:lineRule="auto"/>
              <w:ind w:left="2" w:firstLine="0"/>
              <w:jc w:val="left"/>
              <w:rPr>
                <w:b/>
                <w:sz w:val="24"/>
                <w:lang w:val="es-US"/>
              </w:rPr>
            </w:pPr>
            <w:r>
              <w:rPr>
                <w:b/>
                <w:bCs/>
                <w:sz w:val="24"/>
                <w:lang w:val="es-US"/>
              </w:rPr>
              <w:t xml:space="preserve">Ámbito profesional de la WBLE a explorar (intereses): </w:t>
            </w:r>
            <w:sdt>
              <w:sdtPr>
                <w:rPr>
                  <w:sz w:val="24"/>
                </w:rPr>
                <w:alias w:val="WBLE Career Fields to be Explored (Interests)"/>
                <w:tag w:val="WBLE Career Fields to be Explored (Interests)"/>
                <w:id w:val="1146630671"/>
                <w:placeholder>
                  <w:docPart w:val="9FDD8C5DD5394034AB78DA13577C457C"/>
                </w:placeholder>
                <w:showingPlcHdr/>
                <w:text/>
              </w:sdtPr>
              <w:sdtEndPr/>
              <w:sdtContent>
                <w:r>
                  <w:rPr>
                    <w:b/>
                    <w:bCs/>
                    <w:lang w:val="es-US"/>
                  </w:rPr>
                  <w:t xml:space="preserve"> </w:t>
                </w:r>
              </w:sdtContent>
            </w:sdt>
          </w:p>
          <w:p w14:paraId="4290DF08" w14:textId="77777777" w:rsidR="00B27EF3" w:rsidRPr="000D1924" w:rsidRDefault="00B27EF3" w:rsidP="003C585E">
            <w:pPr>
              <w:spacing w:after="0" w:line="259" w:lineRule="auto"/>
              <w:ind w:left="2" w:firstLine="0"/>
              <w:jc w:val="left"/>
              <w:rPr>
                <w:b/>
                <w:sz w:val="24"/>
                <w:lang w:val="es-US"/>
              </w:rPr>
            </w:pPr>
          </w:p>
          <w:p w14:paraId="4AC91823" w14:textId="77777777" w:rsidR="00B27EF3" w:rsidRPr="000D1924" w:rsidRDefault="00B27EF3" w:rsidP="003C585E">
            <w:pPr>
              <w:spacing w:after="0" w:line="259" w:lineRule="auto"/>
              <w:ind w:left="2" w:firstLine="0"/>
              <w:jc w:val="left"/>
              <w:rPr>
                <w:b/>
                <w:sz w:val="24"/>
                <w:lang w:val="es-US"/>
              </w:rPr>
            </w:pPr>
          </w:p>
          <w:p w14:paraId="1FAFD594" w14:textId="77777777" w:rsidR="00B27EF3" w:rsidRPr="000D1924" w:rsidRDefault="00B27EF3" w:rsidP="003C585E">
            <w:pPr>
              <w:spacing w:after="0" w:line="259" w:lineRule="auto"/>
              <w:ind w:left="2" w:firstLine="0"/>
              <w:jc w:val="left"/>
              <w:rPr>
                <w:lang w:val="es-US"/>
              </w:rPr>
            </w:pPr>
          </w:p>
        </w:tc>
      </w:tr>
      <w:tr w:rsidR="00B27EF3" w14:paraId="55A61076" w14:textId="77777777" w:rsidTr="482E475B">
        <w:trPr>
          <w:trHeight w:val="559"/>
        </w:trPr>
        <w:tc>
          <w:tcPr>
            <w:tcW w:w="108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37D90A" w14:textId="7B082920" w:rsidR="00B27EF3" w:rsidRDefault="00B27EF3" w:rsidP="003C585E">
            <w:pPr>
              <w:spacing w:after="0" w:line="259" w:lineRule="auto"/>
              <w:ind w:left="2" w:firstLine="0"/>
              <w:jc w:val="left"/>
              <w:rPr>
                <w:b/>
                <w:sz w:val="24"/>
              </w:rPr>
            </w:pPr>
            <w:r>
              <w:rPr>
                <w:b/>
                <w:bCs/>
                <w:sz w:val="24"/>
                <w:lang w:val="es-US"/>
              </w:rPr>
              <w:t xml:space="preserve">Área(s) prevista(s) de desarrollo de habilidades: </w:t>
            </w:r>
            <w:sdt>
              <w:sdtPr>
                <w:rPr>
                  <w:sz w:val="24"/>
                </w:rPr>
                <w:alias w:val="Anticipated Area(s) of Skill Development"/>
                <w:tag w:val="Anticipated Area(s) of Skill Development"/>
                <w:id w:val="-85380152"/>
                <w:placeholder>
                  <w:docPart w:val="5DB47402F8C24FDBBF170A3ED24CA557"/>
                </w:placeholder>
                <w:showingPlcHdr/>
                <w:text/>
              </w:sdtPr>
              <w:sdtEndPr/>
              <w:sdtContent/>
            </w:sdt>
          </w:p>
          <w:p w14:paraId="398E3BF6" w14:textId="77777777" w:rsidR="00B27EF3" w:rsidRDefault="00B27EF3" w:rsidP="003C585E">
            <w:pPr>
              <w:spacing w:after="0" w:line="259" w:lineRule="auto"/>
              <w:ind w:left="2" w:firstLine="0"/>
              <w:jc w:val="left"/>
              <w:rPr>
                <w:b/>
                <w:sz w:val="24"/>
              </w:rPr>
            </w:pPr>
          </w:p>
          <w:p w14:paraId="209F125A" w14:textId="77777777" w:rsidR="00B27EF3" w:rsidRDefault="00B27EF3" w:rsidP="003C585E">
            <w:pPr>
              <w:spacing w:after="0" w:line="259" w:lineRule="auto"/>
              <w:ind w:left="2" w:firstLine="0"/>
              <w:jc w:val="left"/>
              <w:rPr>
                <w:b/>
                <w:sz w:val="24"/>
              </w:rPr>
            </w:pPr>
          </w:p>
          <w:p w14:paraId="118FD333" w14:textId="77777777" w:rsidR="00B27EF3" w:rsidRDefault="00B27EF3" w:rsidP="003C585E">
            <w:pPr>
              <w:spacing w:after="0" w:line="259" w:lineRule="auto"/>
              <w:ind w:left="2" w:firstLine="0"/>
              <w:jc w:val="left"/>
            </w:pPr>
          </w:p>
        </w:tc>
      </w:tr>
      <w:tr w:rsidR="00B27EF3" w14:paraId="080EAA23" w14:textId="77777777" w:rsidTr="00DB3A62">
        <w:trPr>
          <w:trHeight w:val="1247"/>
        </w:trPr>
        <w:tc>
          <w:tcPr>
            <w:tcW w:w="108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D25CE7" w14:textId="59C518E3" w:rsidR="00B27EF3" w:rsidRDefault="00B27EF3" w:rsidP="47DC3CEE">
            <w:pPr>
              <w:spacing w:after="0" w:line="259" w:lineRule="auto"/>
              <w:ind w:left="2" w:firstLine="0"/>
              <w:jc w:val="left"/>
              <w:rPr>
                <w:b/>
                <w:bCs/>
                <w:sz w:val="24"/>
                <w:szCs w:val="24"/>
              </w:rPr>
            </w:pPr>
            <w:r>
              <w:rPr>
                <w:b/>
                <w:bCs/>
                <w:sz w:val="24"/>
                <w:szCs w:val="24"/>
                <w:lang w:val="es-US"/>
              </w:rPr>
              <w:t>Apoyos o adaptaciones previstos requeridos por el Participante:</w:t>
            </w:r>
            <w:sdt>
              <w:sdtPr>
                <w:rPr>
                  <w:sz w:val="24"/>
                  <w:szCs w:val="24"/>
                </w:rPr>
                <w:alias w:val="Anticipated Supports or Accommodations Required by Student"/>
                <w:tag w:val="Anticipated Supports or Accommodations Required by Student"/>
                <w:id w:val="723801243"/>
                <w:placeholder>
                  <w:docPart w:val="E09DD77763164C7F95C6B64FF876D301"/>
                </w:placeholder>
                <w:showingPlcHdr/>
                <w:text/>
              </w:sdtPr>
              <w:sdtEndPr/>
              <w:sdtContent/>
            </w:sdt>
          </w:p>
          <w:p w14:paraId="4742E22F" w14:textId="77777777" w:rsidR="00B27EF3" w:rsidRDefault="00B27EF3" w:rsidP="003C585E">
            <w:pPr>
              <w:spacing w:after="0" w:line="259" w:lineRule="auto"/>
              <w:ind w:left="2" w:firstLine="0"/>
              <w:jc w:val="left"/>
              <w:rPr>
                <w:b/>
                <w:sz w:val="24"/>
              </w:rPr>
            </w:pPr>
          </w:p>
          <w:p w14:paraId="6BEBFDDD" w14:textId="77777777" w:rsidR="00B27EF3" w:rsidRDefault="00B27EF3" w:rsidP="003C585E">
            <w:pPr>
              <w:spacing w:after="0" w:line="259" w:lineRule="auto"/>
              <w:ind w:left="2" w:firstLine="0"/>
              <w:jc w:val="left"/>
              <w:rPr>
                <w:b/>
                <w:sz w:val="24"/>
              </w:rPr>
            </w:pPr>
          </w:p>
          <w:p w14:paraId="5776EA7D" w14:textId="77777777" w:rsidR="00B27EF3" w:rsidRDefault="00B27EF3" w:rsidP="003C585E">
            <w:pPr>
              <w:spacing w:after="0" w:line="259" w:lineRule="auto"/>
              <w:ind w:left="2" w:firstLine="0"/>
              <w:jc w:val="left"/>
            </w:pPr>
          </w:p>
        </w:tc>
      </w:tr>
      <w:tr w:rsidR="00B27EF3" w:rsidRPr="000D1924" w14:paraId="5C1AD7AD" w14:textId="77777777" w:rsidTr="482E475B">
        <w:trPr>
          <w:trHeight w:val="1229"/>
        </w:trPr>
        <w:tc>
          <w:tcPr>
            <w:tcW w:w="108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1A355" w14:textId="0D46C578" w:rsidR="00B27EF3" w:rsidRPr="000D1924" w:rsidRDefault="00B27EF3" w:rsidP="003C585E">
            <w:pPr>
              <w:spacing w:after="0" w:line="259" w:lineRule="auto"/>
              <w:ind w:left="0" w:firstLine="0"/>
              <w:jc w:val="left"/>
              <w:rPr>
                <w:b/>
                <w:sz w:val="24"/>
                <w:lang w:val="es-US"/>
              </w:rPr>
            </w:pPr>
            <w:r>
              <w:rPr>
                <w:b/>
                <w:bCs/>
                <w:sz w:val="24"/>
                <w:lang w:val="es-US"/>
              </w:rPr>
              <w:t>Cómo se relaciona la experiencia laboral deseada con el desarrollo de habilidades a las que se apunta con la WBLE:</w:t>
            </w:r>
            <w:sdt>
              <w:sdtPr>
                <w:rPr>
                  <w:sz w:val="24"/>
                </w:rPr>
                <w:alias w:val="How desired work experience relates to targeted WBLE skill development"/>
                <w:tag w:val="How desired work experience relates to targeted WBLE skill development"/>
                <w:id w:val="-551997099"/>
                <w:placeholder>
                  <w:docPart w:val="366383B62B2E4D71BCA10AF69AFC0AEF"/>
                </w:placeholder>
                <w:showingPlcHdr/>
                <w:text/>
              </w:sdtPr>
              <w:sdtEndPr/>
              <w:sdtContent/>
            </w:sdt>
          </w:p>
          <w:p w14:paraId="1503CA93" w14:textId="77777777" w:rsidR="00B27EF3" w:rsidRPr="000D1924" w:rsidRDefault="00B27EF3" w:rsidP="003C585E">
            <w:pPr>
              <w:spacing w:after="0" w:line="259" w:lineRule="auto"/>
              <w:ind w:left="0" w:firstLine="0"/>
              <w:jc w:val="left"/>
              <w:rPr>
                <w:b/>
                <w:sz w:val="24"/>
                <w:lang w:val="es-US"/>
              </w:rPr>
            </w:pPr>
          </w:p>
          <w:p w14:paraId="4D7F22F2" w14:textId="77777777" w:rsidR="00B27EF3" w:rsidRPr="000D1924" w:rsidRDefault="00B27EF3" w:rsidP="003C585E">
            <w:pPr>
              <w:spacing w:after="0" w:line="259" w:lineRule="auto"/>
              <w:ind w:left="0" w:firstLine="0"/>
              <w:jc w:val="left"/>
              <w:rPr>
                <w:b/>
                <w:sz w:val="24"/>
                <w:lang w:val="es-US"/>
              </w:rPr>
            </w:pPr>
          </w:p>
          <w:p w14:paraId="216C8AF0" w14:textId="77777777" w:rsidR="00B27EF3" w:rsidRPr="000D1924" w:rsidRDefault="00B27EF3" w:rsidP="003C585E">
            <w:pPr>
              <w:spacing w:after="0" w:line="259" w:lineRule="auto"/>
              <w:ind w:left="0" w:firstLine="0"/>
              <w:jc w:val="left"/>
              <w:rPr>
                <w:lang w:val="es-US"/>
              </w:rPr>
            </w:pPr>
          </w:p>
        </w:tc>
      </w:tr>
      <w:tr w:rsidR="00B27EF3" w:rsidRPr="000D1924" w14:paraId="28BCB1A3" w14:textId="77777777" w:rsidTr="482E475B">
        <w:trPr>
          <w:trHeight w:val="770"/>
        </w:trPr>
        <w:tc>
          <w:tcPr>
            <w:tcW w:w="108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D0F46C" w14:textId="7D4F526E" w:rsidR="00B27EF3" w:rsidRPr="000D1924" w:rsidRDefault="00B27EF3" w:rsidP="003C585E">
            <w:pPr>
              <w:spacing w:after="0" w:line="259" w:lineRule="auto"/>
              <w:ind w:left="2" w:firstLine="0"/>
              <w:jc w:val="left"/>
              <w:rPr>
                <w:b/>
                <w:sz w:val="24"/>
                <w:lang w:val="es-US"/>
              </w:rPr>
            </w:pPr>
            <w:r>
              <w:rPr>
                <w:b/>
                <w:bCs/>
                <w:sz w:val="24"/>
                <w:lang w:val="es-US"/>
              </w:rPr>
              <w:t>Posibles empresas a las que se puede apuntar para solicitar la WBLE deseada:</w:t>
            </w:r>
            <w:sdt>
              <w:sdtPr>
                <w:rPr>
                  <w:sz w:val="24"/>
                </w:rPr>
                <w:alias w:val="How desired work experience relates to targeted WBLE skill development"/>
                <w:tag w:val="How desired work experience relates to targeted WBLE skill development"/>
                <w:id w:val="2045331709"/>
                <w:placeholder>
                  <w:docPart w:val="366383B62B2E4D71BCA10AF69AFC0AEF"/>
                </w:placeholder>
                <w:showingPlcHdr/>
                <w:text/>
              </w:sdtPr>
              <w:sdtEndPr/>
              <w:sdtContent/>
            </w:sdt>
          </w:p>
          <w:p w14:paraId="473D8E47" w14:textId="77777777" w:rsidR="00B27EF3" w:rsidRPr="000D1924" w:rsidRDefault="00B27EF3" w:rsidP="003C585E">
            <w:pPr>
              <w:spacing w:after="0" w:line="259" w:lineRule="auto"/>
              <w:ind w:left="2" w:firstLine="0"/>
              <w:jc w:val="left"/>
              <w:rPr>
                <w:b/>
                <w:sz w:val="24"/>
                <w:lang w:val="es-US"/>
              </w:rPr>
            </w:pPr>
          </w:p>
          <w:p w14:paraId="1F8818BB" w14:textId="77777777" w:rsidR="00B27EF3" w:rsidRPr="000D1924" w:rsidRDefault="00B27EF3" w:rsidP="003C585E">
            <w:pPr>
              <w:spacing w:after="0" w:line="259" w:lineRule="auto"/>
              <w:ind w:left="2" w:firstLine="0"/>
              <w:jc w:val="left"/>
              <w:rPr>
                <w:b/>
                <w:sz w:val="24"/>
                <w:lang w:val="es-US"/>
              </w:rPr>
            </w:pPr>
          </w:p>
          <w:p w14:paraId="432976BB" w14:textId="77777777" w:rsidR="00B27EF3" w:rsidRPr="000D1924" w:rsidRDefault="00B27EF3" w:rsidP="003C585E">
            <w:pPr>
              <w:spacing w:after="0" w:line="259" w:lineRule="auto"/>
              <w:ind w:left="2" w:firstLine="0"/>
              <w:jc w:val="left"/>
              <w:rPr>
                <w:lang w:val="es-US"/>
              </w:rPr>
            </w:pPr>
          </w:p>
        </w:tc>
      </w:tr>
    </w:tbl>
    <w:p w14:paraId="69F77B8D" w14:textId="7928B20F" w:rsidR="00B27EF3" w:rsidRPr="00AF6139" w:rsidRDefault="00B27EF3" w:rsidP="00B27EF3">
      <w:pPr>
        <w:spacing w:after="0" w:line="259" w:lineRule="auto"/>
        <w:ind w:left="0" w:firstLine="0"/>
        <w:jc w:val="left"/>
        <w:rPr>
          <w:sz w:val="20"/>
          <w:szCs w:val="20"/>
          <w:lang w:val="es-US"/>
        </w:rPr>
      </w:pPr>
      <w:r w:rsidRPr="00AF6139">
        <w:rPr>
          <w:sz w:val="20"/>
          <w:szCs w:val="20"/>
          <w:lang w:val="es-US"/>
        </w:rPr>
        <w:t xml:space="preserve"> </w:t>
      </w:r>
      <w:r w:rsidR="00DB3A62" w:rsidRPr="00AF6139">
        <w:rPr>
          <w:sz w:val="20"/>
          <w:szCs w:val="20"/>
          <w:lang w:val="es-US"/>
        </w:rPr>
        <w:t xml:space="preserve">* </w:t>
      </w:r>
      <w:r w:rsidR="0083547B" w:rsidRPr="00AF6139">
        <w:rPr>
          <w:sz w:val="20"/>
          <w:szCs w:val="20"/>
          <w:lang w:val="es-US"/>
        </w:rPr>
        <w:t>Experiencia de aprendizaje basada en el trabajo o WBLE (Work</w:t>
      </w:r>
      <w:r w:rsidR="00AF6139" w:rsidRPr="00AF6139">
        <w:rPr>
          <w:sz w:val="20"/>
          <w:szCs w:val="20"/>
          <w:lang w:val="es-US"/>
        </w:rPr>
        <w:t>-Based Learning Experience)</w:t>
      </w:r>
    </w:p>
    <w:p w14:paraId="05C7A880" w14:textId="676CB966" w:rsidR="00C65FAB" w:rsidRPr="000D1924" w:rsidRDefault="00C65FAB" w:rsidP="00B27EF3">
      <w:pPr>
        <w:spacing w:after="0" w:line="259" w:lineRule="auto"/>
        <w:ind w:left="0" w:firstLine="0"/>
        <w:jc w:val="left"/>
        <w:rPr>
          <w:lang w:val="es-US"/>
        </w:rPr>
      </w:pPr>
    </w:p>
    <w:p w14:paraId="5111775D" w14:textId="6D1128BB" w:rsidR="00D75A12" w:rsidRPr="000D1924" w:rsidRDefault="00C65FAB" w:rsidP="00C65FAB">
      <w:pPr>
        <w:tabs>
          <w:tab w:val="left" w:pos="6190"/>
        </w:tabs>
        <w:rPr>
          <w:lang w:val="es-US"/>
        </w:rPr>
      </w:pPr>
      <w:r>
        <w:rPr>
          <w:lang w:val="es-US"/>
        </w:rPr>
        <w:tab/>
      </w:r>
      <w:r>
        <w:rPr>
          <w:lang w:val="es-US"/>
        </w:rPr>
        <w:tab/>
      </w:r>
    </w:p>
    <w:p w14:paraId="67AD0CC1" w14:textId="6480F3BC" w:rsidR="00E601E3" w:rsidRPr="000D1924" w:rsidRDefault="5C53FBC0" w:rsidP="00E601E3">
      <w:pPr>
        <w:tabs>
          <w:tab w:val="center" w:pos="603"/>
          <w:tab w:val="center" w:pos="6227"/>
          <w:tab w:val="center" w:pos="7200"/>
          <w:tab w:val="center" w:pos="8265"/>
          <w:tab w:val="center" w:pos="9650"/>
        </w:tabs>
        <w:spacing w:after="0"/>
        <w:ind w:left="0" w:firstLine="0"/>
        <w:jc w:val="left"/>
        <w:rPr>
          <w:lang w:val="es-US"/>
        </w:rPr>
      </w:pPr>
      <w:r>
        <w:rPr>
          <w:lang w:val="es-US"/>
        </w:rPr>
        <w:lastRenderedPageBreak/>
        <w:t>El Plan de la WBLE debe ser aprobado por el Consejero de VR antes de elaborar un Acuerdo de WBLE. De lo contrario, el Proveedor se arriesga a que tanto el Plan de la WBLE como el Acuerdo de la WBLE sean rechazados.</w:t>
      </w:r>
    </w:p>
    <w:p w14:paraId="56227859" w14:textId="59616A88" w:rsidR="00E601E3" w:rsidRPr="000D1924" w:rsidRDefault="00E601E3" w:rsidP="0064299A">
      <w:pPr>
        <w:tabs>
          <w:tab w:val="center" w:pos="603"/>
          <w:tab w:val="center" w:pos="6227"/>
          <w:tab w:val="center" w:pos="7200"/>
          <w:tab w:val="center" w:pos="8265"/>
          <w:tab w:val="center" w:pos="9650"/>
        </w:tabs>
        <w:spacing w:after="0"/>
        <w:ind w:left="0" w:firstLine="90"/>
        <w:jc w:val="left"/>
        <w:rPr>
          <w:lang w:val="es-US"/>
        </w:rPr>
      </w:pPr>
    </w:p>
    <w:p w14:paraId="0ED1BE5B" w14:textId="1F72E79B" w:rsidR="009F5108" w:rsidRPr="000D1924" w:rsidRDefault="009F5108" w:rsidP="009F5108">
      <w:pPr>
        <w:widowControl w:val="0"/>
        <w:autoSpaceDE w:val="0"/>
        <w:autoSpaceDN w:val="0"/>
        <w:spacing w:after="0" w:line="240" w:lineRule="auto"/>
        <w:ind w:left="0" w:firstLine="0"/>
        <w:jc w:val="center"/>
        <w:rPr>
          <w:b/>
          <w:color w:val="auto"/>
          <w:sz w:val="24"/>
          <w:lang w:val="es-US"/>
        </w:rPr>
      </w:pPr>
    </w:p>
    <w:p w14:paraId="492D69E3" w14:textId="0F24B8C9" w:rsidR="009F5108" w:rsidRPr="000D1924" w:rsidRDefault="009F5108" w:rsidP="009F5108">
      <w:pPr>
        <w:widowControl w:val="0"/>
        <w:autoSpaceDE w:val="0"/>
        <w:autoSpaceDN w:val="0"/>
        <w:spacing w:after="0" w:line="240" w:lineRule="auto"/>
        <w:ind w:left="0" w:firstLine="0"/>
        <w:jc w:val="center"/>
        <w:rPr>
          <w:b/>
          <w:color w:val="auto"/>
          <w:sz w:val="24"/>
          <w:lang w:val="es-US"/>
        </w:rPr>
      </w:pPr>
      <w:r>
        <w:rPr>
          <w:b/>
          <w:bCs/>
          <w:color w:val="auto"/>
          <w:sz w:val="24"/>
          <w:lang w:val="es-US"/>
        </w:rPr>
        <w:t>FIRMAS REQUERIDAS:</w:t>
      </w:r>
    </w:p>
    <w:p w14:paraId="0940BEBF" w14:textId="3DA03FAE" w:rsidR="009F5108" w:rsidRPr="000D1924" w:rsidRDefault="1897AA9B" w:rsidP="0064299A">
      <w:pPr>
        <w:tabs>
          <w:tab w:val="center" w:pos="603"/>
          <w:tab w:val="center" w:pos="6227"/>
          <w:tab w:val="center" w:pos="7200"/>
          <w:tab w:val="center" w:pos="8265"/>
          <w:tab w:val="center" w:pos="9650"/>
        </w:tabs>
        <w:spacing w:after="0"/>
        <w:ind w:left="0" w:firstLine="90"/>
        <w:jc w:val="left"/>
        <w:rPr>
          <w:lang w:val="es-US"/>
        </w:rPr>
      </w:pPr>
      <w:r>
        <w:rPr>
          <w:lang w:val="es-US"/>
        </w:rPr>
        <w:t xml:space="preserve"> </w:t>
      </w:r>
    </w:p>
    <w:p w14:paraId="73D2CB71" w14:textId="00E6EB5B" w:rsidR="00A55F7D" w:rsidRPr="000D1924" w:rsidRDefault="5E4079B1" w:rsidP="00A55F7D">
      <w:pPr>
        <w:tabs>
          <w:tab w:val="center" w:pos="603"/>
          <w:tab w:val="center" w:pos="5130"/>
          <w:tab w:val="center" w:pos="7200"/>
          <w:tab w:val="center" w:pos="8265"/>
          <w:tab w:val="center" w:pos="9650"/>
        </w:tabs>
        <w:rPr>
          <w:lang w:val="es-US"/>
        </w:rPr>
      </w:pPr>
      <w:r>
        <w:rPr>
          <w:lang w:val="es-US"/>
        </w:rPr>
        <w:t xml:space="preserve">Firma del Participante:  </w:t>
      </w:r>
      <w:sdt>
        <w:sdtPr>
          <w:rPr>
            <w:rFonts w:ascii="Lucida Handwriting" w:hAnsi="Lucida Handwriting"/>
            <w:u w:val="single"/>
          </w:rPr>
          <w:id w:val="-749035936"/>
          <w:placeholder>
            <w:docPart w:val="16BFAB579C204CBABCDBBFE40173CD86"/>
          </w:placeholder>
          <w:showingPlcHdr/>
          <w:text/>
        </w:sdtPr>
        <w:sdtEndPr/>
        <w:sdtContent>
          <w:r w:rsidRPr="007F0472">
            <w:rPr>
              <w:rFonts w:ascii="Lucida Handwriting" w:hAnsi="Lucida Handwriting"/>
              <w:color w:val="auto"/>
              <w:highlight w:val="lightGray"/>
              <w:u w:val="single"/>
              <w:lang w:val="es-US"/>
            </w:rPr>
            <w:t>________________________</w:t>
          </w:r>
        </w:sdtContent>
      </w:sdt>
      <w:r>
        <w:rPr>
          <w:lang w:val="es-US"/>
        </w:rPr>
        <w:tab/>
      </w:r>
      <w:r>
        <w:rPr>
          <w:lang w:val="es-US"/>
        </w:rPr>
        <w:tab/>
        <w:t>Fecha:</w:t>
      </w:r>
    </w:p>
    <w:p w14:paraId="447FBF18" w14:textId="0E7A5B73" w:rsidR="00A55F7D" w:rsidRPr="000D1924" w:rsidRDefault="00A55F7D" w:rsidP="00D92949">
      <w:pPr>
        <w:tabs>
          <w:tab w:val="center" w:pos="603"/>
          <w:tab w:val="center" w:pos="6227"/>
          <w:tab w:val="center" w:pos="7200"/>
          <w:tab w:val="center" w:pos="8265"/>
          <w:tab w:val="center" w:pos="9650"/>
        </w:tabs>
        <w:spacing w:after="0"/>
        <w:ind w:left="0" w:firstLine="0"/>
        <w:jc w:val="left"/>
        <w:rPr>
          <w:lang w:val="es-US"/>
        </w:rPr>
      </w:pPr>
    </w:p>
    <w:p w14:paraId="504D8772" w14:textId="3D13CEA8" w:rsidR="00A55F7D" w:rsidRPr="000D1924" w:rsidRDefault="00A55F7D" w:rsidP="00A55F7D">
      <w:pPr>
        <w:tabs>
          <w:tab w:val="center" w:pos="603"/>
          <w:tab w:val="center" w:pos="6227"/>
          <w:tab w:val="center" w:pos="7200"/>
          <w:tab w:val="center" w:pos="8265"/>
          <w:tab w:val="center" w:pos="9650"/>
        </w:tabs>
        <w:rPr>
          <w:u w:val="single"/>
          <w:lang w:val="es-US"/>
        </w:rPr>
      </w:pPr>
      <w:r>
        <w:rPr>
          <w:lang w:val="es-US"/>
        </w:rPr>
        <w:t xml:space="preserve">Firma del padre o tutor: </w:t>
      </w:r>
      <w:sdt>
        <w:sdtPr>
          <w:rPr>
            <w:rFonts w:ascii="Lucida Handwriting" w:hAnsi="Lucida Handwriting"/>
            <w:u w:val="single"/>
          </w:rPr>
          <w:id w:val="1674756133"/>
          <w:placeholder>
            <w:docPart w:val="34B10F1F82B1409CA90967131EC18C55"/>
          </w:placeholder>
          <w:showingPlcHdr/>
          <w:text/>
        </w:sdtPr>
        <w:sdtEndPr/>
        <w:sdtContent>
          <w:r w:rsidRPr="007F0472">
            <w:rPr>
              <w:rFonts w:ascii="Lucida Handwriting" w:hAnsi="Lucida Handwriting"/>
              <w:color w:val="auto"/>
              <w:highlight w:val="lightGray"/>
              <w:u w:val="single"/>
              <w:lang w:val="es-US"/>
            </w:rPr>
            <w:t>________________________</w:t>
          </w:r>
        </w:sdtContent>
      </w:sdt>
      <w:r>
        <w:rPr>
          <w:lang w:val="es-US"/>
        </w:rPr>
        <w:tab/>
      </w:r>
      <w:r w:rsidR="00DB3A62">
        <w:rPr>
          <w:lang w:val="es-US"/>
        </w:rPr>
        <w:tab/>
      </w:r>
      <w:r>
        <w:rPr>
          <w:lang w:val="es-US"/>
        </w:rPr>
        <w:t>Fecha:</w:t>
      </w:r>
    </w:p>
    <w:p w14:paraId="193EBE96" w14:textId="183CC053" w:rsidR="00D75A12" w:rsidRPr="000D1924" w:rsidRDefault="00D75A12" w:rsidP="00A55F7D">
      <w:pPr>
        <w:tabs>
          <w:tab w:val="center" w:pos="603"/>
          <w:tab w:val="center" w:pos="6227"/>
          <w:tab w:val="center" w:pos="7200"/>
          <w:tab w:val="center" w:pos="8265"/>
          <w:tab w:val="center" w:pos="9650"/>
        </w:tabs>
        <w:rPr>
          <w:u w:val="single"/>
          <w:lang w:val="es-US"/>
        </w:rPr>
      </w:pPr>
    </w:p>
    <w:p w14:paraId="33780EAD" w14:textId="70BF6718" w:rsidR="00D75A12" w:rsidRPr="000D1924" w:rsidRDefault="00D75A12" w:rsidP="00D75A12">
      <w:pPr>
        <w:rPr>
          <w:sz w:val="16"/>
          <w:lang w:val="es-US"/>
        </w:rPr>
      </w:pPr>
      <w:r>
        <w:rPr>
          <w:i/>
          <w:iCs/>
          <w:lang w:val="es-US"/>
        </w:rPr>
        <w:t>Por el presente certifico que, a mi leal saber y entender, la información anterior es correcta. VR se reserva el derecho de suspender el registro del Proveedor si VR sospecha que el Proveedor ha falsificado este documento a sabiendas o ha participado en actividades fraudulentas.</w:t>
      </w:r>
      <w:r>
        <w:rPr>
          <w:sz w:val="16"/>
          <w:lang w:val="es-US"/>
        </w:rPr>
        <w:t xml:space="preserve"> </w:t>
      </w:r>
    </w:p>
    <w:p w14:paraId="3206DF9F" w14:textId="27A98C88" w:rsidR="00B27EF3" w:rsidRPr="000D1924" w:rsidRDefault="00B27EF3" w:rsidP="00D75A12">
      <w:pPr>
        <w:tabs>
          <w:tab w:val="center" w:pos="603"/>
          <w:tab w:val="center" w:pos="6227"/>
          <w:tab w:val="center" w:pos="7200"/>
          <w:tab w:val="center" w:pos="8265"/>
          <w:tab w:val="center" w:pos="9650"/>
        </w:tabs>
        <w:spacing w:after="0"/>
        <w:ind w:left="0" w:firstLine="0"/>
        <w:jc w:val="left"/>
        <w:rPr>
          <w:lang w:val="es-US"/>
        </w:rPr>
      </w:pPr>
    </w:p>
    <w:p w14:paraId="4F373747" w14:textId="76952D0C" w:rsidR="001B6822" w:rsidRPr="000D1924" w:rsidRDefault="001B6822" w:rsidP="001B6822">
      <w:pPr>
        <w:tabs>
          <w:tab w:val="left" w:pos="5580"/>
        </w:tabs>
        <w:spacing w:line="254" w:lineRule="auto"/>
        <w:ind w:left="0" w:firstLine="0"/>
        <w:rPr>
          <w:u w:val="single"/>
          <w:lang w:val="es-US"/>
        </w:rPr>
      </w:pPr>
      <w:r>
        <w:rPr>
          <w:lang w:val="es-US"/>
        </w:rPr>
        <w:t xml:space="preserve">    Firma del Proveedor: </w:t>
      </w:r>
      <w:sdt>
        <w:sdtPr>
          <w:rPr>
            <w:rFonts w:ascii="Lucida Handwriting" w:hAnsi="Lucida Handwriting"/>
            <w:u w:val="single"/>
          </w:rPr>
          <w:id w:val="-2059624291"/>
          <w:placeholder>
            <w:docPart w:val="745E43619000424297D47B50000A5DA1"/>
          </w:placeholder>
          <w:showingPlcHdr/>
          <w:text/>
        </w:sdtPr>
        <w:sdtEndPr/>
        <w:sdtContent>
          <w:r w:rsidRPr="007F0472">
            <w:rPr>
              <w:rFonts w:ascii="Lucida Handwriting" w:hAnsi="Lucida Handwriting"/>
              <w:color w:val="auto"/>
              <w:highlight w:val="lightGray"/>
              <w:u w:val="single"/>
              <w:lang w:val="es-US"/>
            </w:rPr>
            <w:t>________________________</w:t>
          </w:r>
        </w:sdtContent>
      </w:sdt>
      <w:r>
        <w:rPr>
          <w:lang w:val="es-US"/>
        </w:rPr>
        <w:tab/>
      </w:r>
      <w:r w:rsidR="00DB3A62">
        <w:rPr>
          <w:lang w:val="es-US"/>
        </w:rPr>
        <w:tab/>
      </w:r>
      <w:r w:rsidR="00DB3A62">
        <w:rPr>
          <w:lang w:val="es-US"/>
        </w:rPr>
        <w:tab/>
        <w:t xml:space="preserve">         </w:t>
      </w:r>
      <w:r>
        <w:rPr>
          <w:lang w:val="es-US"/>
        </w:rPr>
        <w:t>Fecha:</w:t>
      </w:r>
    </w:p>
    <w:p w14:paraId="3DE6ACC3" w14:textId="77777777" w:rsidR="00D75A12" w:rsidRPr="000D1924" w:rsidRDefault="00D75A12" w:rsidP="001B6822">
      <w:pPr>
        <w:tabs>
          <w:tab w:val="left" w:pos="5580"/>
        </w:tabs>
        <w:spacing w:line="254" w:lineRule="auto"/>
        <w:ind w:left="0" w:firstLine="0"/>
        <w:rPr>
          <w:lang w:val="es-US"/>
        </w:rPr>
      </w:pPr>
    </w:p>
    <w:p w14:paraId="14506FA5" w14:textId="63A15942" w:rsidR="001B6822" w:rsidRPr="000D1924" w:rsidRDefault="001B6822" w:rsidP="001B6822">
      <w:pPr>
        <w:tabs>
          <w:tab w:val="center" w:pos="6210"/>
        </w:tabs>
        <w:spacing w:line="254" w:lineRule="auto"/>
        <w:rPr>
          <w:lang w:val="es-US"/>
        </w:rPr>
      </w:pPr>
      <w:r>
        <w:rPr>
          <w:lang w:val="es-US"/>
        </w:rPr>
        <w:t xml:space="preserve">Nombre del provedor en letra de molde: </w:t>
      </w:r>
      <w:sdt>
        <w:sdtPr>
          <w:rPr>
            <w:u w:val="single"/>
          </w:rPr>
          <w:id w:val="641317184"/>
          <w:placeholder>
            <w:docPart w:val="1E9A59C92FDE4D72A7A23F5B558CA632"/>
          </w:placeholder>
          <w:showingPlcHdr/>
          <w:text/>
        </w:sdtPr>
        <w:sdtEndPr/>
        <w:sdtContent/>
      </w:sdt>
      <w:sdt>
        <w:sdtPr>
          <w:rPr>
            <w:rFonts w:ascii="Lucida Handwriting" w:hAnsi="Lucida Handwriting"/>
            <w:u w:val="single"/>
          </w:rPr>
          <w:id w:val="-202252959"/>
          <w:placeholder>
            <w:docPart w:val="ADC99912346F43098BC8C5C84301B1EE"/>
          </w:placeholder>
          <w:showingPlcHdr/>
          <w:text/>
        </w:sdtPr>
        <w:sdtEndPr/>
        <w:sdtContent>
          <w:r w:rsidRPr="007F0472">
            <w:rPr>
              <w:rFonts w:ascii="Lucida Handwriting" w:hAnsi="Lucida Handwriting"/>
              <w:color w:val="auto"/>
              <w:highlight w:val="lightGray"/>
              <w:u w:val="single"/>
              <w:lang w:val="es-US"/>
            </w:rPr>
            <w:t>________________________</w:t>
          </w:r>
        </w:sdtContent>
      </w:sdt>
    </w:p>
    <w:p w14:paraId="5A09F6E1" w14:textId="6B55F7C5" w:rsidR="00A55F7D" w:rsidRPr="000D1924" w:rsidRDefault="00A55F7D" w:rsidP="001B6822">
      <w:pPr>
        <w:tabs>
          <w:tab w:val="left" w:pos="5580"/>
        </w:tabs>
        <w:spacing w:line="256" w:lineRule="auto"/>
        <w:ind w:left="0" w:firstLine="0"/>
        <w:rPr>
          <w:color w:val="auto"/>
          <w:u w:val="single"/>
          <w:lang w:val="es-US"/>
        </w:rPr>
      </w:pPr>
    </w:p>
    <w:p w14:paraId="3E7781F8" w14:textId="47269A70" w:rsidR="0064299A" w:rsidRPr="000D1924" w:rsidRDefault="00B27EF3" w:rsidP="00A55F7D">
      <w:pPr>
        <w:tabs>
          <w:tab w:val="center" w:pos="7329"/>
        </w:tabs>
        <w:spacing w:after="0" w:line="259" w:lineRule="auto"/>
        <w:ind w:left="0" w:firstLine="90"/>
        <w:jc w:val="left"/>
        <w:rPr>
          <w:lang w:val="es-US"/>
        </w:rPr>
      </w:pPr>
      <w:r>
        <w:rPr>
          <w:sz w:val="16"/>
          <w:lang w:val="es-US"/>
        </w:rPr>
        <w:tab/>
        <w:t xml:space="preserve"> </w:t>
      </w:r>
    </w:p>
    <w:p w14:paraId="3B76D271" w14:textId="008C1AAD" w:rsidR="008B0F70" w:rsidRPr="000D1924" w:rsidRDefault="008B0F70" w:rsidP="482E475B">
      <w:pPr>
        <w:tabs>
          <w:tab w:val="left" w:pos="5159"/>
        </w:tabs>
        <w:spacing w:before="10"/>
        <w:rPr>
          <w:lang w:val="es-US"/>
        </w:rPr>
      </w:pPr>
      <w:r>
        <w:rPr>
          <w:lang w:val="es-US"/>
        </w:rPr>
        <w:t>Si tiene alguna dificultad con respecto al acceso a este formulario o a cualquier campo de datos, comuníquese con Rehabilitación Vocacional:</w:t>
      </w:r>
      <w:r w:rsidR="004A4669">
        <w:rPr>
          <w:lang w:val="es-US"/>
        </w:rPr>
        <w:t xml:space="preserve"> </w:t>
      </w:r>
      <w:r>
        <w:rPr>
          <w:rStyle w:val="Hyperlink"/>
          <w:lang w:val="es-US"/>
        </w:rPr>
        <w:t>Vremploymentserviceproviders@vr.fldoe.org.</w:t>
      </w:r>
    </w:p>
    <w:p w14:paraId="5873FFB5" w14:textId="77777777" w:rsidR="008B0F70" w:rsidRPr="000D1924" w:rsidRDefault="008B0F70" w:rsidP="008B0F70">
      <w:pPr>
        <w:tabs>
          <w:tab w:val="left" w:pos="5159"/>
        </w:tabs>
        <w:spacing w:before="10"/>
        <w:ind w:left="120"/>
        <w:rPr>
          <w:sz w:val="20"/>
          <w:lang w:val="es-US"/>
        </w:rPr>
      </w:pPr>
    </w:p>
    <w:p w14:paraId="2F0573DA" w14:textId="3EBF3819" w:rsidR="498E0D80" w:rsidRPr="000D1924" w:rsidRDefault="498E0D80" w:rsidP="482E475B">
      <w:pPr>
        <w:rPr>
          <w:sz w:val="18"/>
          <w:szCs w:val="18"/>
          <w:lang w:val="es-US"/>
        </w:rPr>
      </w:pPr>
      <w:r>
        <w:rPr>
          <w:lang w:val="es-US"/>
        </w:rPr>
        <w:t xml:space="preserve"> </w:t>
      </w:r>
      <w:hyperlink r:id="rId9" w:history="1">
        <w:r>
          <w:rPr>
            <w:rStyle w:val="Hyperlink"/>
            <w:b/>
            <w:bCs/>
            <w:i/>
            <w:iCs/>
            <w:sz w:val="18"/>
            <w:szCs w:val="18"/>
            <w:lang w:val="es-US"/>
          </w:rPr>
          <w:t>Lenguaje de la Enmienda Stevens | Rehabilitación Vocacional | Departamento de Educación de Florida (rehabworks.org)</w:t>
        </w:r>
      </w:hyperlink>
    </w:p>
    <w:p w14:paraId="19D69278" w14:textId="77777777" w:rsidR="00702E4C" w:rsidRPr="000D1924" w:rsidRDefault="00702E4C" w:rsidP="00702E4C">
      <w:pPr>
        <w:rPr>
          <w:noProof/>
          <w:sz w:val="16"/>
          <w:szCs w:val="16"/>
          <w:lang w:val="es-US"/>
        </w:rPr>
      </w:pPr>
    </w:p>
    <w:p w14:paraId="1CBBD383" w14:textId="04FD9D8D" w:rsidR="00CC593D" w:rsidRPr="000D1924" w:rsidRDefault="00CC593D" w:rsidP="00D21887">
      <w:pPr>
        <w:tabs>
          <w:tab w:val="center" w:pos="6210"/>
        </w:tabs>
        <w:spacing w:after="0" w:line="259" w:lineRule="auto"/>
        <w:ind w:left="0" w:firstLine="90"/>
        <w:jc w:val="left"/>
        <w:rPr>
          <w:lang w:val="es-US"/>
        </w:rPr>
      </w:pPr>
    </w:p>
    <w:p w14:paraId="314AFD3C" w14:textId="77777777" w:rsidR="00CC593D" w:rsidRPr="000D1924" w:rsidRDefault="00CC593D" w:rsidP="00CC593D">
      <w:pPr>
        <w:rPr>
          <w:lang w:val="es-US"/>
        </w:rPr>
      </w:pPr>
    </w:p>
    <w:p w14:paraId="0479D573" w14:textId="77777777" w:rsidR="00CC593D" w:rsidRPr="000D1924" w:rsidRDefault="00CC593D" w:rsidP="00CC593D">
      <w:pPr>
        <w:rPr>
          <w:lang w:val="es-US"/>
        </w:rPr>
      </w:pPr>
    </w:p>
    <w:p w14:paraId="48313596" w14:textId="77777777" w:rsidR="00CC593D" w:rsidRPr="000D1924" w:rsidRDefault="00CC593D" w:rsidP="00CC593D">
      <w:pPr>
        <w:rPr>
          <w:lang w:val="es-US"/>
        </w:rPr>
      </w:pPr>
    </w:p>
    <w:p w14:paraId="42C61414" w14:textId="77777777" w:rsidR="00CC593D" w:rsidRPr="000D1924" w:rsidRDefault="00CC593D" w:rsidP="00CC593D">
      <w:pPr>
        <w:rPr>
          <w:lang w:val="es-US"/>
        </w:rPr>
      </w:pPr>
    </w:p>
    <w:p w14:paraId="5EDF9729" w14:textId="77777777" w:rsidR="00CC593D" w:rsidRPr="000D1924" w:rsidRDefault="00CC593D" w:rsidP="00CC593D">
      <w:pPr>
        <w:rPr>
          <w:lang w:val="es-US"/>
        </w:rPr>
      </w:pPr>
    </w:p>
    <w:p w14:paraId="00A87AFA" w14:textId="77777777" w:rsidR="00CC593D" w:rsidRPr="000D1924" w:rsidRDefault="00CC593D" w:rsidP="00CC593D">
      <w:pPr>
        <w:rPr>
          <w:lang w:val="es-US"/>
        </w:rPr>
      </w:pPr>
    </w:p>
    <w:p w14:paraId="57E20412" w14:textId="77777777" w:rsidR="00CC593D" w:rsidRPr="000D1924" w:rsidRDefault="00CC593D" w:rsidP="00CC593D">
      <w:pPr>
        <w:rPr>
          <w:lang w:val="es-US"/>
        </w:rPr>
      </w:pPr>
    </w:p>
    <w:p w14:paraId="1091E8CA" w14:textId="21389E76" w:rsidR="00D21887" w:rsidRPr="000D1924" w:rsidRDefault="00D21887" w:rsidP="00427FB4">
      <w:pPr>
        <w:ind w:left="0" w:firstLine="0"/>
        <w:rPr>
          <w:lang w:val="es-US"/>
        </w:rPr>
      </w:pPr>
    </w:p>
    <w:sectPr w:rsidR="00D21887" w:rsidRPr="000D1924" w:rsidSect="00284C47">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394CA1" w14:textId="77777777" w:rsidR="00B96356" w:rsidRDefault="00B96356" w:rsidP="00F605C5">
      <w:pPr>
        <w:spacing w:after="0" w:line="240" w:lineRule="auto"/>
      </w:pPr>
      <w:r>
        <w:separator/>
      </w:r>
    </w:p>
  </w:endnote>
  <w:endnote w:type="continuationSeparator" w:id="0">
    <w:p w14:paraId="173A5B84" w14:textId="77777777" w:rsidR="00B96356" w:rsidRDefault="00B96356" w:rsidP="00F60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5B71B" w14:textId="25E3AF3E" w:rsidR="00F605C5" w:rsidRDefault="004130C2" w:rsidP="00934468">
    <w:pPr>
      <w:pStyle w:val="Footer"/>
      <w:jc w:val="center"/>
    </w:pPr>
    <w:r>
      <w:rPr>
        <w:lang w:val="es-US"/>
      </w:rPr>
      <w:fldChar w:fldCharType="begin"/>
    </w:r>
    <w:r>
      <w:rPr>
        <w:lang w:val="es-US"/>
      </w:rPr>
      <w:instrText>FILENAME   \* MERGEFORMAT</w:instrText>
    </w:r>
    <w:r>
      <w:rPr>
        <w:lang w:val="es-US"/>
      </w:rPr>
      <w:fldChar w:fldCharType="separate"/>
    </w:r>
    <w:r>
      <w:rPr>
        <w:noProof/>
        <w:lang w:val="es-US"/>
      </w:rPr>
      <w:t>WBLE</w:t>
    </w:r>
    <w:r w:rsidR="007F0472">
      <w:rPr>
        <w:noProof/>
        <w:lang w:val="es-US"/>
      </w:rPr>
      <w:t xml:space="preserve"> Plan-Spanish</w:t>
    </w:r>
    <w:r>
      <w:rPr>
        <w:noProof/>
        <w:lang w:val="es-US"/>
      </w:rPr>
      <w:t>_</w:t>
    </w:r>
    <w:r>
      <w:rPr>
        <w:noProof/>
        <w:lang w:val="es-US"/>
      </w:rPr>
      <w:fldChar w:fldCharType="end"/>
    </w:r>
    <w:r w:rsidR="007F0472">
      <w:rPr>
        <w:noProof/>
        <w:lang w:val="es-US"/>
      </w:rPr>
      <w:t>VCMTP005A(10/1/2024)</w:t>
    </w:r>
    <w:r>
      <w:rPr>
        <w:lang w:val="es-US"/>
      </w:rPr>
      <w:t xml:space="preserve"> Pág. </w:t>
    </w:r>
    <w:r>
      <w:rPr>
        <w:lang w:val="es-US"/>
      </w:rPr>
      <w:fldChar w:fldCharType="begin"/>
    </w:r>
    <w:r>
      <w:rPr>
        <w:lang w:val="es-US"/>
      </w:rPr>
      <w:instrText xml:space="preserve"> PAGE   \* MERGEFORMAT </w:instrText>
    </w:r>
    <w:r>
      <w:rPr>
        <w:lang w:val="es-US"/>
      </w:rPr>
      <w:fldChar w:fldCharType="separate"/>
    </w:r>
    <w:r>
      <w:rPr>
        <w:noProof/>
        <w:lang w:val="es-US"/>
      </w:rPr>
      <w:t>2</w:t>
    </w:r>
    <w:r>
      <w:rPr>
        <w:lang w:val="es-US"/>
      </w:rPr>
      <w:fldChar w:fldCharType="end"/>
    </w:r>
    <w:r>
      <w:rPr>
        <w:lang w:val="es-US"/>
      </w:rPr>
      <w:t xml:space="preserve"> de </w:t>
    </w:r>
    <w:r>
      <w:rPr>
        <w:lang w:val="es-US"/>
      </w:rPr>
      <w:fldChar w:fldCharType="begin"/>
    </w:r>
    <w:r>
      <w:rPr>
        <w:lang w:val="es-US"/>
      </w:rPr>
      <w:instrText xml:space="preserve"> NUMPAGES   \* MERGEFORMAT </w:instrText>
    </w:r>
    <w:r>
      <w:rPr>
        <w:lang w:val="es-US"/>
      </w:rPr>
      <w:fldChar w:fldCharType="separate"/>
    </w:r>
    <w:r>
      <w:rPr>
        <w:noProof/>
        <w:lang w:val="es-US"/>
      </w:rPr>
      <w:t>2</w:t>
    </w:r>
    <w:r>
      <w:rPr>
        <w:noProof/>
        <w:lang w:val="es-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95A0D" w14:textId="77777777" w:rsidR="00B96356" w:rsidRDefault="00B96356" w:rsidP="00F605C5">
      <w:pPr>
        <w:spacing w:after="0" w:line="240" w:lineRule="auto"/>
      </w:pPr>
      <w:r>
        <w:separator/>
      </w:r>
    </w:p>
  </w:footnote>
  <w:footnote w:type="continuationSeparator" w:id="0">
    <w:p w14:paraId="4E0A99C4" w14:textId="77777777" w:rsidR="00B96356" w:rsidRDefault="00B96356" w:rsidP="00F605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B9DBC" w14:textId="42472C73" w:rsidR="00A55F7D" w:rsidRPr="00E87237" w:rsidRDefault="00A55F7D" w:rsidP="00A55F7D">
    <w:pPr>
      <w:tabs>
        <w:tab w:val="center" w:pos="4680"/>
        <w:tab w:val="right" w:pos="9360"/>
      </w:tabs>
      <w:spacing w:after="0" w:line="240" w:lineRule="auto"/>
      <w:jc w:val="center"/>
      <w:rPr>
        <w:b/>
        <w:sz w:val="28"/>
        <w:szCs w:val="28"/>
      </w:rPr>
    </w:pPr>
    <w:r>
      <w:rPr>
        <w:b/>
        <w:bCs/>
        <w:noProof/>
        <w:sz w:val="24"/>
        <w:szCs w:val="24"/>
        <w:lang w:val="es-US"/>
      </w:rPr>
      <w:drawing>
        <wp:inline distT="0" distB="0" distL="0" distR="0" wp14:anchorId="321EADDA" wp14:editId="5E0047DB">
          <wp:extent cx="1816735" cy="408305"/>
          <wp:effectExtent l="0" t="0" r="0" b="0"/>
          <wp:docPr id="5" name="Picture 5" descr="Department of Education and VR Logo" title="DOE/V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408305"/>
                  </a:xfrm>
                  <a:prstGeom prst="rect">
                    <a:avLst/>
                  </a:prstGeom>
                  <a:noFill/>
                </pic:spPr>
              </pic:pic>
            </a:graphicData>
          </a:graphic>
        </wp:inline>
      </w:drawing>
    </w:r>
  </w:p>
  <w:p w14:paraId="35FF240B" w14:textId="77777777" w:rsidR="00A55F7D" w:rsidRPr="000D1924" w:rsidRDefault="00A55F7D" w:rsidP="00A55F7D">
    <w:pPr>
      <w:tabs>
        <w:tab w:val="center" w:pos="4680"/>
        <w:tab w:val="right" w:pos="9360"/>
      </w:tabs>
      <w:spacing w:after="0" w:line="240" w:lineRule="auto"/>
      <w:jc w:val="center"/>
      <w:rPr>
        <w:b/>
        <w:sz w:val="28"/>
        <w:szCs w:val="28"/>
        <w:lang w:val="es-US"/>
      </w:rPr>
    </w:pPr>
    <w:r>
      <w:rPr>
        <w:b/>
        <w:bCs/>
        <w:sz w:val="28"/>
        <w:szCs w:val="28"/>
        <w:lang w:val="es-US"/>
      </w:rPr>
      <w:t>DIVISIÓN DE REHABILITACIÓN VOCACIONAL DE FLORIDA</w:t>
    </w:r>
  </w:p>
  <w:p w14:paraId="18167F4F" w14:textId="64043229" w:rsidR="00A55F7D" w:rsidRPr="000D1924" w:rsidRDefault="004276D7" w:rsidP="00A55F7D">
    <w:pPr>
      <w:tabs>
        <w:tab w:val="center" w:pos="4680"/>
        <w:tab w:val="right" w:pos="9360"/>
      </w:tabs>
      <w:spacing w:after="0" w:line="240" w:lineRule="auto"/>
      <w:jc w:val="center"/>
      <w:rPr>
        <w:b/>
        <w:sz w:val="28"/>
        <w:szCs w:val="28"/>
        <w:lang w:val="es-US"/>
      </w:rPr>
    </w:pPr>
    <w:r>
      <w:rPr>
        <w:b/>
        <w:bCs/>
        <w:sz w:val="28"/>
        <w:szCs w:val="28"/>
        <w:lang w:val="es-US"/>
      </w:rPr>
      <w:t>PLAN DE EXPERIENCIA DE APRENDIZAJE BASADA EN EL TRABAJO</w:t>
    </w:r>
  </w:p>
  <w:p w14:paraId="17F98613" w14:textId="6EB8CAC0" w:rsidR="00A55F7D" w:rsidRPr="000D1924" w:rsidRDefault="00A55F7D">
    <w:pPr>
      <w:pStyle w:val="Header"/>
      <w:rPr>
        <w:lang w:val="es-US"/>
      </w:rPr>
    </w:pPr>
  </w:p>
  <w:p w14:paraId="2E71D697" w14:textId="77777777" w:rsidR="00A55F7D" w:rsidRPr="000D1924" w:rsidRDefault="00A55F7D">
    <w:pPr>
      <w:pStyle w:val="Header"/>
      <w:rPr>
        <w:lang w:val="es-US"/>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BFKGJgaWppZGZko6SsGpxcWZ+XkgBca1AG4o18AsAAAA"/>
  </w:docVars>
  <w:rsids>
    <w:rsidRoot w:val="00B27EF3"/>
    <w:rsid w:val="000C412A"/>
    <w:rsid w:val="000D1924"/>
    <w:rsid w:val="00156007"/>
    <w:rsid w:val="001B6822"/>
    <w:rsid w:val="001E5C95"/>
    <w:rsid w:val="002271A5"/>
    <w:rsid w:val="002545CC"/>
    <w:rsid w:val="00273328"/>
    <w:rsid w:val="0028324C"/>
    <w:rsid w:val="00284C47"/>
    <w:rsid w:val="00330136"/>
    <w:rsid w:val="0035131A"/>
    <w:rsid w:val="003B5B67"/>
    <w:rsid w:val="004130C2"/>
    <w:rsid w:val="004276D7"/>
    <w:rsid w:val="00427FB4"/>
    <w:rsid w:val="0045619C"/>
    <w:rsid w:val="004A4669"/>
    <w:rsid w:val="004C0BF8"/>
    <w:rsid w:val="0064299A"/>
    <w:rsid w:val="00677551"/>
    <w:rsid w:val="00694DA0"/>
    <w:rsid w:val="006A7C9F"/>
    <w:rsid w:val="00702E4C"/>
    <w:rsid w:val="00747B8A"/>
    <w:rsid w:val="00780E70"/>
    <w:rsid w:val="007B5030"/>
    <w:rsid w:val="007F0472"/>
    <w:rsid w:val="0083547B"/>
    <w:rsid w:val="00875305"/>
    <w:rsid w:val="008B0F70"/>
    <w:rsid w:val="00915840"/>
    <w:rsid w:val="00934468"/>
    <w:rsid w:val="009F5108"/>
    <w:rsid w:val="00A55F7D"/>
    <w:rsid w:val="00A6329A"/>
    <w:rsid w:val="00AE0365"/>
    <w:rsid w:val="00AF6139"/>
    <w:rsid w:val="00B27EF3"/>
    <w:rsid w:val="00B66938"/>
    <w:rsid w:val="00B94056"/>
    <w:rsid w:val="00B96356"/>
    <w:rsid w:val="00C24CB6"/>
    <w:rsid w:val="00C548C3"/>
    <w:rsid w:val="00C57F86"/>
    <w:rsid w:val="00C65FAB"/>
    <w:rsid w:val="00CC593D"/>
    <w:rsid w:val="00D21887"/>
    <w:rsid w:val="00D63683"/>
    <w:rsid w:val="00D75A12"/>
    <w:rsid w:val="00D92949"/>
    <w:rsid w:val="00DB3A62"/>
    <w:rsid w:val="00DE46B3"/>
    <w:rsid w:val="00E601E3"/>
    <w:rsid w:val="00EC1B67"/>
    <w:rsid w:val="00EC6B42"/>
    <w:rsid w:val="00F605C5"/>
    <w:rsid w:val="086FB604"/>
    <w:rsid w:val="0BE396E1"/>
    <w:rsid w:val="0E4C85A7"/>
    <w:rsid w:val="0EA8B5EE"/>
    <w:rsid w:val="1195E0CE"/>
    <w:rsid w:val="11FEEB9A"/>
    <w:rsid w:val="14924A8E"/>
    <w:rsid w:val="15112EA8"/>
    <w:rsid w:val="1897AA9B"/>
    <w:rsid w:val="1FCFB5E8"/>
    <w:rsid w:val="215053CF"/>
    <w:rsid w:val="2257E1E1"/>
    <w:rsid w:val="23C1469D"/>
    <w:rsid w:val="28300C66"/>
    <w:rsid w:val="29F571C1"/>
    <w:rsid w:val="2B82D2B2"/>
    <w:rsid w:val="2D06752C"/>
    <w:rsid w:val="2F4BF9D9"/>
    <w:rsid w:val="3058E529"/>
    <w:rsid w:val="37570BBE"/>
    <w:rsid w:val="3ABCB872"/>
    <w:rsid w:val="3BA5D33B"/>
    <w:rsid w:val="420D04BD"/>
    <w:rsid w:val="437BC6F3"/>
    <w:rsid w:val="45A3270E"/>
    <w:rsid w:val="47DC3CEE"/>
    <w:rsid w:val="482E475B"/>
    <w:rsid w:val="498E0D80"/>
    <w:rsid w:val="4AE5CADF"/>
    <w:rsid w:val="4F34F6FA"/>
    <w:rsid w:val="4FE26B81"/>
    <w:rsid w:val="53734F15"/>
    <w:rsid w:val="53F886C5"/>
    <w:rsid w:val="56D17905"/>
    <w:rsid w:val="57B5E07A"/>
    <w:rsid w:val="5C53FBC0"/>
    <w:rsid w:val="5E4079B1"/>
    <w:rsid w:val="6087859E"/>
    <w:rsid w:val="620CBDB4"/>
    <w:rsid w:val="6570C7C1"/>
    <w:rsid w:val="67033313"/>
    <w:rsid w:val="6C3323B7"/>
    <w:rsid w:val="6E81466F"/>
    <w:rsid w:val="731A8779"/>
    <w:rsid w:val="7EDF3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29ECD"/>
  <w15:chartTrackingRefBased/>
  <w15:docId w15:val="{1F594D62-7D84-41F3-8BCF-A59297C5D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EF3"/>
    <w:pPr>
      <w:spacing w:after="1" w:line="265" w:lineRule="auto"/>
      <w:ind w:left="211"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rsid w:val="00B27EF3"/>
    <w:pPr>
      <w:spacing w:after="0" w:line="240" w:lineRule="auto"/>
    </w:pPr>
    <w:rPr>
      <w:rFonts w:eastAsiaTheme="minorEastAsia"/>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27EF3"/>
    <w:rPr>
      <w:sz w:val="16"/>
      <w:szCs w:val="16"/>
    </w:rPr>
  </w:style>
  <w:style w:type="paragraph" w:styleId="CommentText">
    <w:name w:val="annotation text"/>
    <w:basedOn w:val="Normal"/>
    <w:link w:val="CommentTextChar"/>
    <w:uiPriority w:val="99"/>
    <w:semiHidden/>
    <w:unhideWhenUsed/>
    <w:rsid w:val="00B27EF3"/>
    <w:pPr>
      <w:spacing w:line="240" w:lineRule="auto"/>
    </w:pPr>
    <w:rPr>
      <w:sz w:val="20"/>
      <w:szCs w:val="20"/>
    </w:rPr>
  </w:style>
  <w:style w:type="character" w:customStyle="1" w:styleId="CommentTextChar">
    <w:name w:val="Comment Text Char"/>
    <w:basedOn w:val="DefaultParagraphFont"/>
    <w:link w:val="CommentText"/>
    <w:uiPriority w:val="99"/>
    <w:semiHidden/>
    <w:rsid w:val="00B27EF3"/>
    <w:rPr>
      <w:rFonts w:ascii="Calibri" w:eastAsia="Calibri" w:hAnsi="Calibri" w:cs="Calibri"/>
      <w:color w:val="000000"/>
      <w:sz w:val="20"/>
      <w:szCs w:val="20"/>
    </w:rPr>
  </w:style>
  <w:style w:type="paragraph" w:styleId="BalloonText">
    <w:name w:val="Balloon Text"/>
    <w:basedOn w:val="Normal"/>
    <w:link w:val="BalloonTextChar"/>
    <w:uiPriority w:val="99"/>
    <w:semiHidden/>
    <w:unhideWhenUsed/>
    <w:rsid w:val="00B27E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EF3"/>
    <w:rPr>
      <w:rFonts w:ascii="Segoe UI" w:eastAsia="Calibri" w:hAnsi="Segoe UI" w:cs="Segoe UI"/>
      <w:color w:val="000000"/>
      <w:sz w:val="18"/>
      <w:szCs w:val="18"/>
    </w:rPr>
  </w:style>
  <w:style w:type="paragraph" w:styleId="Header">
    <w:name w:val="header"/>
    <w:basedOn w:val="Normal"/>
    <w:link w:val="HeaderChar"/>
    <w:uiPriority w:val="99"/>
    <w:unhideWhenUsed/>
    <w:rsid w:val="00F605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5C5"/>
    <w:rPr>
      <w:rFonts w:ascii="Calibri" w:eastAsia="Calibri" w:hAnsi="Calibri" w:cs="Calibri"/>
      <w:color w:val="000000"/>
    </w:rPr>
  </w:style>
  <w:style w:type="paragraph" w:styleId="Footer">
    <w:name w:val="footer"/>
    <w:basedOn w:val="Normal"/>
    <w:link w:val="FooterChar"/>
    <w:uiPriority w:val="99"/>
    <w:unhideWhenUsed/>
    <w:rsid w:val="00F605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5C5"/>
    <w:rPr>
      <w:rFonts w:ascii="Calibri" w:eastAsia="Calibri" w:hAnsi="Calibri" w:cs="Calibri"/>
      <w:color w:val="000000"/>
    </w:rPr>
  </w:style>
  <w:style w:type="character" w:styleId="PlaceholderText">
    <w:name w:val="Placeholder Text"/>
    <w:basedOn w:val="DefaultParagraphFont"/>
    <w:uiPriority w:val="99"/>
    <w:semiHidden/>
    <w:rsid w:val="006A7C9F"/>
    <w:rPr>
      <w:color w:val="808080"/>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6329A"/>
    <w:rPr>
      <w:b/>
      <w:bCs/>
    </w:rPr>
  </w:style>
  <w:style w:type="character" w:customStyle="1" w:styleId="CommentSubjectChar">
    <w:name w:val="Comment Subject Char"/>
    <w:basedOn w:val="CommentTextChar"/>
    <w:link w:val="CommentSubject"/>
    <w:uiPriority w:val="99"/>
    <w:semiHidden/>
    <w:rsid w:val="00A6329A"/>
    <w:rPr>
      <w:rFonts w:ascii="Calibri" w:eastAsia="Calibri" w:hAnsi="Calibri" w:cs="Calibri"/>
      <w:b/>
      <w:bCs/>
      <w:color w:val="000000"/>
      <w:sz w:val="20"/>
      <w:szCs w:val="20"/>
    </w:rPr>
  </w:style>
  <w:style w:type="paragraph" w:styleId="ListParagraph">
    <w:name w:val="List Paragraph"/>
    <w:basedOn w:val="Normal"/>
    <w:uiPriority w:val="34"/>
    <w:qFormat/>
    <w:rsid w:val="00DB3A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348927">
      <w:bodyDiv w:val="1"/>
      <w:marLeft w:val="0"/>
      <w:marRight w:val="0"/>
      <w:marTop w:val="0"/>
      <w:marBottom w:val="0"/>
      <w:divBdr>
        <w:top w:val="none" w:sz="0" w:space="0" w:color="auto"/>
        <w:left w:val="none" w:sz="0" w:space="0" w:color="auto"/>
        <w:bottom w:val="none" w:sz="0" w:space="0" w:color="auto"/>
        <w:right w:val="none" w:sz="0" w:space="0" w:color="auto"/>
      </w:divBdr>
    </w:div>
    <w:div w:id="365181842">
      <w:bodyDiv w:val="1"/>
      <w:marLeft w:val="0"/>
      <w:marRight w:val="0"/>
      <w:marTop w:val="0"/>
      <w:marBottom w:val="0"/>
      <w:divBdr>
        <w:top w:val="none" w:sz="0" w:space="0" w:color="auto"/>
        <w:left w:val="none" w:sz="0" w:space="0" w:color="auto"/>
        <w:bottom w:val="none" w:sz="0" w:space="0" w:color="auto"/>
        <w:right w:val="none" w:sz="0" w:space="0" w:color="auto"/>
      </w:divBdr>
    </w:div>
    <w:div w:id="126853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rehabworks.org/stevens-amendment.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6BFAB579C204CBABCDBBFE40173CD86"/>
        <w:category>
          <w:name w:val="General"/>
          <w:gallery w:val="placeholder"/>
        </w:category>
        <w:types>
          <w:type w:val="bbPlcHdr"/>
        </w:types>
        <w:behaviors>
          <w:behavior w:val="content"/>
        </w:behaviors>
        <w:guid w:val="{4E0E0CF8-E6FB-4FA2-B53B-68D6639A157C}"/>
      </w:docPartPr>
      <w:docPartBody>
        <w:p w:rsidR="00001FC9" w:rsidRDefault="00273328" w:rsidP="00273328">
          <w:pPr>
            <w:pStyle w:val="16BFAB579C204CBABCDBBFE40173CD862"/>
          </w:pPr>
          <w:r w:rsidRPr="00A55F7D">
            <w:rPr>
              <w:color w:val="808080"/>
              <w:highlight w:val="lightGray"/>
              <w:u w:val="single"/>
            </w:rPr>
            <w:t>________________________</w:t>
          </w:r>
        </w:p>
      </w:docPartBody>
    </w:docPart>
    <w:docPart>
      <w:docPartPr>
        <w:name w:val="34B10F1F82B1409CA90967131EC18C55"/>
        <w:category>
          <w:name w:val="General"/>
          <w:gallery w:val="placeholder"/>
        </w:category>
        <w:types>
          <w:type w:val="bbPlcHdr"/>
        </w:types>
        <w:behaviors>
          <w:behavior w:val="content"/>
        </w:behaviors>
        <w:guid w:val="{B87F598C-463F-472B-993A-1FE66411673A}"/>
      </w:docPartPr>
      <w:docPartBody>
        <w:p w:rsidR="00001FC9" w:rsidRDefault="00273328" w:rsidP="00273328">
          <w:pPr>
            <w:pStyle w:val="34B10F1F82B1409CA90967131EC18C552"/>
          </w:pPr>
          <w:r w:rsidRPr="00A55F7D">
            <w:rPr>
              <w:color w:val="808080"/>
              <w:highlight w:val="lightGray"/>
              <w:u w:val="single"/>
            </w:rPr>
            <w:t>________________________</w:t>
          </w:r>
        </w:p>
      </w:docPartBody>
    </w:docPart>
    <w:docPart>
      <w:docPartPr>
        <w:name w:val="745E43619000424297D47B50000A5DA1"/>
        <w:category>
          <w:name w:val="General"/>
          <w:gallery w:val="placeholder"/>
        </w:category>
        <w:types>
          <w:type w:val="bbPlcHdr"/>
        </w:types>
        <w:behaviors>
          <w:behavior w:val="content"/>
        </w:behaviors>
        <w:guid w:val="{B61B6455-3CE0-45E1-85FC-16F0FC3B3888}"/>
      </w:docPartPr>
      <w:docPartBody>
        <w:p w:rsidR="00DE1545" w:rsidRDefault="00273328" w:rsidP="00273328">
          <w:pPr>
            <w:pStyle w:val="745E43619000424297D47B50000A5DA12"/>
          </w:pPr>
          <w:r>
            <w:rPr>
              <w:color w:val="808080"/>
              <w:highlight w:val="lightGray"/>
              <w:u w:val="single"/>
            </w:rPr>
            <w:t>________________________</w:t>
          </w:r>
        </w:p>
      </w:docPartBody>
    </w:docPart>
    <w:docPart>
      <w:docPartPr>
        <w:name w:val="1E9A59C92FDE4D72A7A23F5B558CA632"/>
        <w:category>
          <w:name w:val="General"/>
          <w:gallery w:val="placeholder"/>
        </w:category>
        <w:types>
          <w:type w:val="bbPlcHdr"/>
        </w:types>
        <w:behaviors>
          <w:behavior w:val="content"/>
        </w:behaviors>
        <w:guid w:val="{0209F4E9-1D2D-4C89-AD1E-71C4F494A4D2}"/>
      </w:docPartPr>
      <w:docPartBody>
        <w:p w:rsidR="00DE1545" w:rsidRDefault="00D63683" w:rsidP="00D63683">
          <w:pPr>
            <w:pStyle w:val="1E9A59C92FDE4D72A7A23F5B558CA6321"/>
          </w:pPr>
          <w:r>
            <w:rPr>
              <w:color w:val="808080"/>
              <w:u w:val="single"/>
            </w:rPr>
            <w:t>Click or tap here to enter text.</w:t>
          </w:r>
        </w:p>
      </w:docPartBody>
    </w:docPart>
    <w:docPart>
      <w:docPartPr>
        <w:name w:val="DE816435FA7B4E428ED8FC807F4AE423"/>
        <w:category>
          <w:name w:val="General"/>
          <w:gallery w:val="placeholder"/>
        </w:category>
        <w:types>
          <w:type w:val="bbPlcHdr"/>
        </w:types>
        <w:behaviors>
          <w:behavior w:val="content"/>
        </w:behaviors>
        <w:guid w:val="{E8CE2BB0-1715-4C9D-B5CB-528810E3875D}"/>
      </w:docPartPr>
      <w:docPartBody>
        <w:p w:rsidR="003B40AC" w:rsidRDefault="00D63683" w:rsidP="00D63683">
          <w:pPr>
            <w:pStyle w:val="DE816435FA7B4E428ED8FC807F4AE423"/>
          </w:pPr>
          <w:r w:rsidRPr="00694DA0">
            <w:rPr>
              <w:rStyle w:val="PlaceholderText"/>
            </w:rPr>
            <w:t>Click or tap here to enter text.</w:t>
          </w:r>
        </w:p>
      </w:docPartBody>
    </w:docPart>
    <w:docPart>
      <w:docPartPr>
        <w:name w:val="D7D0134BD0A54277B9352FC2B4D70C69"/>
        <w:category>
          <w:name w:val="General"/>
          <w:gallery w:val="placeholder"/>
        </w:category>
        <w:types>
          <w:type w:val="bbPlcHdr"/>
        </w:types>
        <w:behaviors>
          <w:behavior w:val="content"/>
        </w:behaviors>
        <w:guid w:val="{5D4F2959-AA03-4B10-9ED8-898E8CF9CB32}"/>
      </w:docPartPr>
      <w:docPartBody>
        <w:p w:rsidR="003B40AC" w:rsidRDefault="00D63683" w:rsidP="00D63683">
          <w:pPr>
            <w:pStyle w:val="D7D0134BD0A54277B9352FC2B4D70C69"/>
          </w:pPr>
          <w:r w:rsidRPr="00694DA0">
            <w:rPr>
              <w:rStyle w:val="PlaceholderText"/>
            </w:rPr>
            <w:t>Click or tap here to enter text.</w:t>
          </w:r>
        </w:p>
      </w:docPartBody>
    </w:docPart>
    <w:docPart>
      <w:docPartPr>
        <w:name w:val="9FDD8C5DD5394034AB78DA13577C457C"/>
        <w:category>
          <w:name w:val="General"/>
          <w:gallery w:val="placeholder"/>
        </w:category>
        <w:types>
          <w:type w:val="bbPlcHdr"/>
        </w:types>
        <w:behaviors>
          <w:behavior w:val="content"/>
        </w:behaviors>
        <w:guid w:val="{1210F1DE-DA4C-451B-AA11-6EBAC6EC7F07}"/>
      </w:docPartPr>
      <w:docPartBody>
        <w:p w:rsidR="003B40AC" w:rsidRDefault="00D63683" w:rsidP="00D63683">
          <w:pPr>
            <w:pStyle w:val="9FDD8C5DD5394034AB78DA13577C457C"/>
          </w:pPr>
          <w:r w:rsidRPr="00694DA0">
            <w:rPr>
              <w:rStyle w:val="PlaceholderText"/>
            </w:rPr>
            <w:t>Click or tap here to enter text.</w:t>
          </w:r>
        </w:p>
      </w:docPartBody>
    </w:docPart>
    <w:docPart>
      <w:docPartPr>
        <w:name w:val="5DB47402F8C24FDBBF170A3ED24CA557"/>
        <w:category>
          <w:name w:val="General"/>
          <w:gallery w:val="placeholder"/>
        </w:category>
        <w:types>
          <w:type w:val="bbPlcHdr"/>
        </w:types>
        <w:behaviors>
          <w:behavior w:val="content"/>
        </w:behaviors>
        <w:guid w:val="{E72E8E58-CDB7-4DB5-9542-7DBB310B9B7B}"/>
      </w:docPartPr>
      <w:docPartBody>
        <w:p w:rsidR="003B40AC" w:rsidRDefault="00D63683" w:rsidP="00D63683">
          <w:pPr>
            <w:pStyle w:val="5DB47402F8C24FDBBF170A3ED24CA557"/>
          </w:pPr>
          <w:r w:rsidRPr="00694DA0">
            <w:rPr>
              <w:rStyle w:val="PlaceholderText"/>
            </w:rPr>
            <w:t>Click or tap here to enter text.</w:t>
          </w:r>
        </w:p>
      </w:docPartBody>
    </w:docPart>
    <w:docPart>
      <w:docPartPr>
        <w:name w:val="E09DD77763164C7F95C6B64FF876D301"/>
        <w:category>
          <w:name w:val="General"/>
          <w:gallery w:val="placeholder"/>
        </w:category>
        <w:types>
          <w:type w:val="bbPlcHdr"/>
        </w:types>
        <w:behaviors>
          <w:behavior w:val="content"/>
        </w:behaviors>
        <w:guid w:val="{7D84DF0D-77D8-4099-8848-A5C3E79DBD6E}"/>
      </w:docPartPr>
      <w:docPartBody>
        <w:p w:rsidR="003B40AC" w:rsidRDefault="00D63683" w:rsidP="00D63683">
          <w:pPr>
            <w:pStyle w:val="E09DD77763164C7F95C6B64FF876D301"/>
          </w:pPr>
          <w:r w:rsidRPr="00694DA0">
            <w:rPr>
              <w:rStyle w:val="PlaceholderText"/>
            </w:rPr>
            <w:t>Click or tap here to enter text.</w:t>
          </w:r>
        </w:p>
      </w:docPartBody>
    </w:docPart>
    <w:docPart>
      <w:docPartPr>
        <w:name w:val="366383B62B2E4D71BCA10AF69AFC0AEF"/>
        <w:category>
          <w:name w:val="General"/>
          <w:gallery w:val="placeholder"/>
        </w:category>
        <w:types>
          <w:type w:val="bbPlcHdr"/>
        </w:types>
        <w:behaviors>
          <w:behavior w:val="content"/>
        </w:behaviors>
        <w:guid w:val="{8D9E83D0-05BD-4B30-91F5-5FD488B6284B}"/>
      </w:docPartPr>
      <w:docPartBody>
        <w:p w:rsidR="003B40AC" w:rsidRDefault="00D63683" w:rsidP="00D63683">
          <w:pPr>
            <w:pStyle w:val="366383B62B2E4D71BCA10AF69AFC0AEF"/>
          </w:pPr>
          <w:r w:rsidRPr="00694DA0">
            <w:rPr>
              <w:rStyle w:val="PlaceholderText"/>
            </w:rPr>
            <w:t>Click or tap here to enter text.</w:t>
          </w:r>
        </w:p>
      </w:docPartBody>
    </w:docPart>
    <w:docPart>
      <w:docPartPr>
        <w:name w:val="ADC99912346F43098BC8C5C84301B1EE"/>
        <w:category>
          <w:name w:val="General"/>
          <w:gallery w:val="placeholder"/>
        </w:category>
        <w:types>
          <w:type w:val="bbPlcHdr"/>
        </w:types>
        <w:behaviors>
          <w:behavior w:val="content"/>
        </w:behaviors>
        <w:guid w:val="{1EF9F38B-F6F6-49B8-8EB0-70EEA037A646}"/>
      </w:docPartPr>
      <w:docPartBody>
        <w:p w:rsidR="0081676D" w:rsidRDefault="00997D28" w:rsidP="00997D28">
          <w:pPr>
            <w:pStyle w:val="ADC99912346F43098BC8C5C84301B1EE"/>
          </w:pPr>
          <w:r>
            <w:rPr>
              <w:color w:val="808080"/>
              <w:highlight w:val="lightGray"/>
              <w:u w:val="single"/>
            </w:rPr>
            <w:t>_____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016C"/>
    <w:rsid w:val="00001FC9"/>
    <w:rsid w:val="001F7910"/>
    <w:rsid w:val="00215B7D"/>
    <w:rsid w:val="00273328"/>
    <w:rsid w:val="003B40AC"/>
    <w:rsid w:val="003B5B67"/>
    <w:rsid w:val="004918EE"/>
    <w:rsid w:val="00553DE0"/>
    <w:rsid w:val="006E740A"/>
    <w:rsid w:val="00747B8A"/>
    <w:rsid w:val="0081676D"/>
    <w:rsid w:val="00997D28"/>
    <w:rsid w:val="00A47E4F"/>
    <w:rsid w:val="00B8016C"/>
    <w:rsid w:val="00C548C3"/>
    <w:rsid w:val="00D63683"/>
    <w:rsid w:val="00DE1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3328"/>
    <w:rPr>
      <w:color w:val="808080"/>
    </w:rPr>
  </w:style>
  <w:style w:type="paragraph" w:customStyle="1" w:styleId="DE816435FA7B4E428ED8FC807F4AE423">
    <w:name w:val="DE816435FA7B4E428ED8FC807F4AE423"/>
    <w:rsid w:val="00D63683"/>
    <w:pPr>
      <w:spacing w:after="1" w:line="265" w:lineRule="auto"/>
      <w:ind w:left="211" w:hanging="10"/>
      <w:jc w:val="both"/>
    </w:pPr>
    <w:rPr>
      <w:rFonts w:ascii="Calibri" w:eastAsia="Calibri" w:hAnsi="Calibri" w:cs="Calibri"/>
      <w:color w:val="000000"/>
    </w:rPr>
  </w:style>
  <w:style w:type="paragraph" w:customStyle="1" w:styleId="D7D0134BD0A54277B9352FC2B4D70C69">
    <w:name w:val="D7D0134BD0A54277B9352FC2B4D70C69"/>
    <w:rsid w:val="00D63683"/>
    <w:pPr>
      <w:spacing w:after="1" w:line="265" w:lineRule="auto"/>
      <w:ind w:left="211" w:hanging="10"/>
      <w:jc w:val="both"/>
    </w:pPr>
    <w:rPr>
      <w:rFonts w:ascii="Calibri" w:eastAsia="Calibri" w:hAnsi="Calibri" w:cs="Calibri"/>
      <w:color w:val="000000"/>
    </w:rPr>
  </w:style>
  <w:style w:type="paragraph" w:customStyle="1" w:styleId="9FDD8C5DD5394034AB78DA13577C457C">
    <w:name w:val="9FDD8C5DD5394034AB78DA13577C457C"/>
    <w:rsid w:val="00D63683"/>
    <w:pPr>
      <w:spacing w:after="1" w:line="265" w:lineRule="auto"/>
      <w:ind w:left="211" w:hanging="10"/>
      <w:jc w:val="both"/>
    </w:pPr>
    <w:rPr>
      <w:rFonts w:ascii="Calibri" w:eastAsia="Calibri" w:hAnsi="Calibri" w:cs="Calibri"/>
      <w:color w:val="000000"/>
    </w:rPr>
  </w:style>
  <w:style w:type="paragraph" w:customStyle="1" w:styleId="5DB47402F8C24FDBBF170A3ED24CA557">
    <w:name w:val="5DB47402F8C24FDBBF170A3ED24CA557"/>
    <w:rsid w:val="00D63683"/>
    <w:pPr>
      <w:spacing w:after="1" w:line="265" w:lineRule="auto"/>
      <w:ind w:left="211" w:hanging="10"/>
      <w:jc w:val="both"/>
    </w:pPr>
    <w:rPr>
      <w:rFonts w:ascii="Calibri" w:eastAsia="Calibri" w:hAnsi="Calibri" w:cs="Calibri"/>
      <w:color w:val="000000"/>
    </w:rPr>
  </w:style>
  <w:style w:type="paragraph" w:customStyle="1" w:styleId="E09DD77763164C7F95C6B64FF876D301">
    <w:name w:val="E09DD77763164C7F95C6B64FF876D301"/>
    <w:rsid w:val="00D63683"/>
    <w:pPr>
      <w:spacing w:after="1" w:line="265" w:lineRule="auto"/>
      <w:ind w:left="211" w:hanging="10"/>
      <w:jc w:val="both"/>
    </w:pPr>
    <w:rPr>
      <w:rFonts w:ascii="Calibri" w:eastAsia="Calibri" w:hAnsi="Calibri" w:cs="Calibri"/>
      <w:color w:val="000000"/>
    </w:rPr>
  </w:style>
  <w:style w:type="paragraph" w:customStyle="1" w:styleId="366383B62B2E4D71BCA10AF69AFC0AEF">
    <w:name w:val="366383B62B2E4D71BCA10AF69AFC0AEF"/>
    <w:rsid w:val="00D63683"/>
    <w:pPr>
      <w:spacing w:after="1" w:line="265" w:lineRule="auto"/>
      <w:ind w:left="211" w:hanging="10"/>
      <w:jc w:val="both"/>
    </w:pPr>
    <w:rPr>
      <w:rFonts w:ascii="Calibri" w:eastAsia="Calibri" w:hAnsi="Calibri" w:cs="Calibri"/>
      <w:color w:val="000000"/>
    </w:rPr>
  </w:style>
  <w:style w:type="paragraph" w:customStyle="1" w:styleId="1E9A59C92FDE4D72A7A23F5B558CA6321">
    <w:name w:val="1E9A59C92FDE4D72A7A23F5B558CA6321"/>
    <w:rsid w:val="00D63683"/>
    <w:pPr>
      <w:spacing w:after="1" w:line="265" w:lineRule="auto"/>
      <w:ind w:left="211" w:hanging="10"/>
      <w:jc w:val="both"/>
    </w:pPr>
    <w:rPr>
      <w:rFonts w:ascii="Calibri" w:eastAsia="Calibri" w:hAnsi="Calibri" w:cs="Calibri"/>
      <w:color w:val="000000"/>
    </w:rPr>
  </w:style>
  <w:style w:type="paragraph" w:customStyle="1" w:styleId="16BFAB579C204CBABCDBBFE40173CD862">
    <w:name w:val="16BFAB579C204CBABCDBBFE40173CD862"/>
    <w:rsid w:val="00273328"/>
    <w:pPr>
      <w:spacing w:after="1" w:line="265" w:lineRule="auto"/>
      <w:ind w:left="211" w:hanging="10"/>
      <w:jc w:val="both"/>
    </w:pPr>
    <w:rPr>
      <w:rFonts w:ascii="Calibri" w:eastAsia="Calibri" w:hAnsi="Calibri" w:cs="Calibri"/>
      <w:color w:val="000000"/>
    </w:rPr>
  </w:style>
  <w:style w:type="paragraph" w:customStyle="1" w:styleId="34B10F1F82B1409CA90967131EC18C552">
    <w:name w:val="34B10F1F82B1409CA90967131EC18C552"/>
    <w:rsid w:val="00273328"/>
    <w:pPr>
      <w:spacing w:after="1" w:line="265" w:lineRule="auto"/>
      <w:ind w:left="211" w:hanging="10"/>
      <w:jc w:val="both"/>
    </w:pPr>
    <w:rPr>
      <w:rFonts w:ascii="Calibri" w:eastAsia="Calibri" w:hAnsi="Calibri" w:cs="Calibri"/>
      <w:color w:val="000000"/>
    </w:rPr>
  </w:style>
  <w:style w:type="paragraph" w:customStyle="1" w:styleId="745E43619000424297D47B50000A5DA12">
    <w:name w:val="745E43619000424297D47B50000A5DA12"/>
    <w:rsid w:val="00273328"/>
    <w:pPr>
      <w:spacing w:after="1" w:line="265" w:lineRule="auto"/>
      <w:ind w:left="211" w:hanging="10"/>
      <w:jc w:val="both"/>
    </w:pPr>
    <w:rPr>
      <w:rFonts w:ascii="Calibri" w:eastAsia="Calibri" w:hAnsi="Calibri" w:cs="Calibri"/>
      <w:color w:val="000000"/>
    </w:rPr>
  </w:style>
  <w:style w:type="paragraph" w:customStyle="1" w:styleId="ADC99912346F43098BC8C5C84301B1EE">
    <w:name w:val="ADC99912346F43098BC8C5C84301B1EE"/>
    <w:rsid w:val="00997D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EE451BE844844B9B65C55046EC52AB" ma:contentTypeVersion="2" ma:contentTypeDescription="Create a new document." ma:contentTypeScope="" ma:versionID="be58e35b603f3daf9aaf9543a5d0d3db">
  <xsd:schema xmlns:xsd="http://www.w3.org/2001/XMLSchema" xmlns:xs="http://www.w3.org/2001/XMLSchema" xmlns:p="http://schemas.microsoft.com/office/2006/metadata/properties" xmlns:ns2="960ae8f8-38cb-4bbf-a149-d8fd40243927" targetNamespace="http://schemas.microsoft.com/office/2006/metadata/properties" ma:root="true" ma:fieldsID="329d9a43aa68045cd7e71d6fc28b0d25" ns2:_="">
    <xsd:import namespace="960ae8f8-38cb-4bbf-a149-d8fd402439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ae8f8-38cb-4bbf-a149-d8fd40243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E0C3EE-36F9-4FBC-9F4F-6E46C3B22835}">
  <ds:schemaRefs>
    <ds:schemaRef ds:uri="http://schemas.microsoft.com/sharepoint/v3/contenttype/forms"/>
  </ds:schemaRefs>
</ds:datastoreItem>
</file>

<file path=customXml/itemProps2.xml><?xml version="1.0" encoding="utf-8"?>
<ds:datastoreItem xmlns:ds="http://schemas.openxmlformats.org/officeDocument/2006/customXml" ds:itemID="{A946F6D2-6BC5-4EAA-A084-AE8D8FA3A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ae8f8-38cb-4bbf-a149-d8fd4024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0E1692-E4CC-46D8-902C-B0482F8928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2</Words>
  <Characters>2125</Characters>
  <Application>Microsoft Office Word</Application>
  <DocSecurity>0</DocSecurity>
  <Lines>17</Lines>
  <Paragraphs>4</Paragraphs>
  <ScaleCrop>false</ScaleCrop>
  <Company>Division of Vocational Rehabilitation</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er Rutherford, Brandi</dc:creator>
  <cp:keywords/>
  <dc:description/>
  <cp:lastModifiedBy>Farrell, Terence J</cp:lastModifiedBy>
  <cp:revision>2</cp:revision>
  <dcterms:created xsi:type="dcterms:W3CDTF">2024-10-04T22:25:00Z</dcterms:created>
  <dcterms:modified xsi:type="dcterms:W3CDTF">2024-10-04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E451BE844844B9B65C55046EC52AB</vt:lpwstr>
  </property>
  <property fmtid="{D5CDD505-2E9C-101B-9397-08002B2CF9AE}" pid="3" name="MediaServiceImageTags">
    <vt:lpwstr/>
  </property>
  <property fmtid="{D5CDD505-2E9C-101B-9397-08002B2CF9AE}" pid="4" name="_NewReviewCycle">
    <vt:lpwstr/>
  </property>
</Properties>
</file>